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63467" w14:textId="08046D5B" w:rsidR="005139F9" w:rsidRDefault="005139F9" w:rsidP="005139F9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139F9">
        <w:rPr>
          <w:rFonts w:ascii="Times New Roman" w:eastAsia="Times New Roman" w:hAnsi="Times New Roman" w:cs="Times New Roman"/>
          <w:b/>
          <w:bCs/>
          <w:sz w:val="36"/>
          <w:szCs w:val="36"/>
        </w:rPr>
        <w:t>Curriculum Vitae</w:t>
      </w:r>
    </w:p>
    <w:p w14:paraId="7ED2BE08" w14:textId="353331D8" w:rsidR="00B96764" w:rsidRDefault="005139F9" w:rsidP="005139F9">
      <w:pPr>
        <w:tabs>
          <w:tab w:val="left" w:pos="6076"/>
        </w:tabs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  <w:rtl/>
        </w:rPr>
        <w:tab/>
      </w:r>
    </w:p>
    <w:p w14:paraId="75D1391B" w14:textId="3C79AE09" w:rsidR="00B96764" w:rsidRPr="00405A62" w:rsidRDefault="00B96764" w:rsidP="00122C06">
      <w:pPr>
        <w:pStyle w:val="Title"/>
        <w:numPr>
          <w:ilvl w:val="0"/>
          <w:numId w:val="77"/>
        </w:numPr>
        <w:bidi w:val="0"/>
        <w:jc w:val="both"/>
        <w:rPr>
          <w:sz w:val="28"/>
          <w:szCs w:val="28"/>
          <w:u w:val="none"/>
        </w:rPr>
      </w:pPr>
      <w:r w:rsidRPr="00405A62">
        <w:rPr>
          <w:sz w:val="28"/>
          <w:szCs w:val="28"/>
          <w:u w:val="none"/>
        </w:rPr>
        <w:t xml:space="preserve"> Personal Data</w:t>
      </w:r>
      <w:r w:rsidRPr="00405A62">
        <w:rPr>
          <w:rFonts w:hint="cs"/>
          <w:sz w:val="28"/>
          <w:szCs w:val="28"/>
          <w:u w:val="none"/>
          <w:rtl/>
        </w:rPr>
        <w:t>:</w:t>
      </w:r>
    </w:p>
    <w:p w14:paraId="23EEB7E3" w14:textId="77777777" w:rsidR="00B96764" w:rsidRDefault="00B96764" w:rsidP="00B96764">
      <w:pPr>
        <w:pStyle w:val="Title"/>
        <w:ind w:left="720"/>
        <w:jc w:val="left"/>
        <w:rPr>
          <w:sz w:val="28"/>
          <w:szCs w:val="28"/>
          <w:u w:val="none"/>
        </w:rPr>
      </w:pPr>
    </w:p>
    <w:tbl>
      <w:tblPr>
        <w:bidiVisual/>
        <w:tblW w:w="9690" w:type="dxa"/>
        <w:tblInd w:w="720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3"/>
        <w:gridCol w:w="1487"/>
        <w:gridCol w:w="2907"/>
        <w:gridCol w:w="2013"/>
      </w:tblGrid>
      <w:tr w:rsidR="00122C06" w14:paraId="671ABFD0" w14:textId="5C493C95" w:rsidTr="001974D8">
        <w:trPr>
          <w:trHeight w:val="464"/>
        </w:trPr>
        <w:tc>
          <w:tcPr>
            <w:tcW w:w="767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D590A4" w14:textId="6AA18ADD" w:rsidR="00122C06" w:rsidRPr="00AB1BA7" w:rsidRDefault="0077454C" w:rsidP="00122C06">
            <w:pPr>
              <w:pStyle w:val="Title"/>
              <w:bidi w:val="0"/>
              <w:jc w:val="left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</w:rPr>
              <w:t>Habib Kraiem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14:paraId="00A61492" w14:textId="6B79CE85" w:rsidR="00122C06" w:rsidRPr="00122C06" w:rsidRDefault="00122C06" w:rsidP="001974D8">
            <w:pPr>
              <w:pStyle w:val="Title"/>
              <w:rPr>
                <w:sz w:val="24"/>
                <w:szCs w:val="24"/>
                <w:u w:val="none"/>
                <w:rtl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Name</w:t>
            </w:r>
          </w:p>
        </w:tc>
      </w:tr>
      <w:tr w:rsidR="00122C06" w14:paraId="4A698D2E" w14:textId="7E6FE2DA" w:rsidTr="001974D8">
        <w:trPr>
          <w:trHeight w:val="464"/>
        </w:trPr>
        <w:tc>
          <w:tcPr>
            <w:tcW w:w="767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4D8163" w14:textId="7CAB6288" w:rsidR="00122C06" w:rsidRPr="00AB1BA7" w:rsidRDefault="0077454C" w:rsidP="00122C06">
            <w:pPr>
              <w:pStyle w:val="Title"/>
              <w:bidi w:val="0"/>
              <w:jc w:val="left"/>
              <w:rPr>
                <w:b w:val="0"/>
                <w:bCs w:val="0"/>
                <w:sz w:val="24"/>
                <w:szCs w:val="24"/>
                <w:u w:val="none"/>
                <w:lang w:val="en-GB"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04/12/1979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14:paraId="255EBFC8" w14:textId="667A0306" w:rsidR="00122C06" w:rsidRPr="00122C06" w:rsidRDefault="00122C06" w:rsidP="001974D8">
            <w:pPr>
              <w:pStyle w:val="Title"/>
              <w:bidi w:val="0"/>
              <w:rPr>
                <w:sz w:val="24"/>
                <w:szCs w:val="24"/>
                <w:u w:val="none"/>
                <w:rtl/>
                <w:lang w:val="en-GB"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Date Of Birth</w:t>
            </w:r>
          </w:p>
        </w:tc>
      </w:tr>
      <w:tr w:rsidR="00122C06" w14:paraId="06857CA4" w14:textId="3EF020F7" w:rsidTr="001974D8">
        <w:trPr>
          <w:trHeight w:val="426"/>
        </w:trPr>
        <w:tc>
          <w:tcPr>
            <w:tcW w:w="767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BA4211" w14:textId="772667FD" w:rsidR="00122C06" w:rsidRPr="00AB1BA7" w:rsidRDefault="0077454C" w:rsidP="00122C06">
            <w:pPr>
              <w:pStyle w:val="Title"/>
              <w:bidi w:val="0"/>
              <w:jc w:val="left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</w:rPr>
              <w:t>Tunisian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14:paraId="1D2D7E3F" w14:textId="5252809B" w:rsidR="00122C06" w:rsidRPr="00122C06" w:rsidRDefault="00122C06" w:rsidP="001974D8">
            <w:pPr>
              <w:pStyle w:val="Title"/>
              <w:rPr>
                <w:sz w:val="24"/>
                <w:szCs w:val="24"/>
                <w:u w:val="none"/>
                <w:rtl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Nationality</w:t>
            </w:r>
          </w:p>
        </w:tc>
      </w:tr>
      <w:tr w:rsidR="00122C06" w14:paraId="68F6E922" w14:textId="7550FA8B" w:rsidTr="001974D8">
        <w:trPr>
          <w:trHeight w:val="426"/>
        </w:trPr>
        <w:tc>
          <w:tcPr>
            <w:tcW w:w="767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7DE640" w14:textId="71B24C68" w:rsidR="00122C06" w:rsidRPr="00122C06" w:rsidRDefault="0077454C" w:rsidP="00122C06">
            <w:pPr>
              <w:pStyle w:val="Title"/>
              <w:bidi w:val="0"/>
              <w:jc w:val="left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</w:rPr>
              <w:t>A</w:t>
            </w:r>
            <w:r w:rsidRPr="0077454C">
              <w:rPr>
                <w:b w:val="0"/>
                <w:bCs w:val="0"/>
                <w:sz w:val="24"/>
                <w:szCs w:val="24"/>
                <w:u w:val="none"/>
              </w:rPr>
              <w:t>ss</w:t>
            </w:r>
            <w:r w:rsidR="00BE4450">
              <w:rPr>
                <w:b w:val="0"/>
                <w:bCs w:val="0"/>
                <w:sz w:val="24"/>
                <w:szCs w:val="24"/>
                <w:u w:val="none"/>
              </w:rPr>
              <w:t>ociate</w:t>
            </w:r>
            <w:r w:rsidRPr="0077454C">
              <w:rPr>
                <w:b w:val="0"/>
                <w:bCs w:val="0"/>
                <w:sz w:val="24"/>
                <w:szCs w:val="24"/>
                <w:u w:val="none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  <w:u w:val="none"/>
              </w:rPr>
              <w:t>P</w:t>
            </w:r>
            <w:r w:rsidRPr="0077454C">
              <w:rPr>
                <w:b w:val="0"/>
                <w:bCs w:val="0"/>
                <w:sz w:val="24"/>
                <w:szCs w:val="24"/>
                <w:u w:val="none"/>
              </w:rPr>
              <w:t>rofessor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14:paraId="3EA8A786" w14:textId="5DAE1F2D" w:rsidR="00122C06" w:rsidRPr="00122C06" w:rsidRDefault="00122C06" w:rsidP="001974D8">
            <w:pPr>
              <w:pStyle w:val="Title"/>
              <w:rPr>
                <w:sz w:val="24"/>
                <w:szCs w:val="24"/>
                <w:u w:val="none"/>
                <w:rtl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Current Position</w:t>
            </w:r>
          </w:p>
        </w:tc>
      </w:tr>
      <w:tr w:rsidR="00122C06" w14:paraId="48F26DB6" w14:textId="672F916D" w:rsidTr="001974D8">
        <w:trPr>
          <w:trHeight w:val="426"/>
        </w:trPr>
        <w:tc>
          <w:tcPr>
            <w:tcW w:w="3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A89EF8" w14:textId="32B96600" w:rsidR="00122C06" w:rsidRPr="00AB1BA7" w:rsidRDefault="00122C06" w:rsidP="00122C06">
            <w:pPr>
              <w:pStyle w:val="Title"/>
              <w:bidi w:val="0"/>
              <w:jc w:val="left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Engineering</w:t>
            </w:r>
          </w:p>
        </w:tc>
        <w:tc>
          <w:tcPr>
            <w:tcW w:w="14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E763A3" w14:textId="48BBA5E5" w:rsidR="00122C06" w:rsidRPr="00AB1BA7" w:rsidRDefault="00122C06" w:rsidP="001974D8">
            <w:pPr>
              <w:pStyle w:val="Title"/>
              <w:rPr>
                <w:sz w:val="24"/>
                <w:szCs w:val="24"/>
                <w:u w:val="none"/>
                <w:rtl/>
              </w:rPr>
            </w:pPr>
            <w:r>
              <w:rPr>
                <w:sz w:val="24"/>
                <w:szCs w:val="24"/>
                <w:u w:val="none"/>
              </w:rPr>
              <w:t>College</w:t>
            </w:r>
          </w:p>
        </w:tc>
        <w:tc>
          <w:tcPr>
            <w:tcW w:w="29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E6525C" w14:textId="5D4988BC" w:rsidR="00122C06" w:rsidRPr="00AB1BA7" w:rsidRDefault="00122C06" w:rsidP="00927660">
            <w:pPr>
              <w:pStyle w:val="Title"/>
              <w:jc w:val="left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</w:rPr>
              <w:t>Northern Border University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14:paraId="26EAE2F5" w14:textId="7A3ECE1E" w:rsidR="00122C06" w:rsidRPr="00122C06" w:rsidRDefault="00122C06" w:rsidP="001974D8">
            <w:pPr>
              <w:pStyle w:val="Title"/>
              <w:rPr>
                <w:sz w:val="24"/>
                <w:szCs w:val="24"/>
                <w:u w:val="none"/>
                <w:rtl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University</w:t>
            </w:r>
          </w:p>
        </w:tc>
      </w:tr>
      <w:tr w:rsidR="00122C06" w14:paraId="66F7ED15" w14:textId="1C119B1C" w:rsidTr="001974D8">
        <w:trPr>
          <w:trHeight w:val="417"/>
        </w:trPr>
        <w:tc>
          <w:tcPr>
            <w:tcW w:w="3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7A48D4" w14:textId="10FD03EB" w:rsidR="00122C06" w:rsidRPr="00AB1BA7" w:rsidRDefault="00122C06" w:rsidP="00122C06">
            <w:pPr>
              <w:pStyle w:val="Title"/>
              <w:jc w:val="right"/>
              <w:rPr>
                <w:b w:val="0"/>
                <w:bCs w:val="0"/>
                <w:sz w:val="24"/>
                <w:szCs w:val="24"/>
                <w:u w:val="none"/>
                <w:rtl/>
                <w:lang w:val="en-GB"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Electrical Engineering</w:t>
            </w:r>
          </w:p>
        </w:tc>
        <w:tc>
          <w:tcPr>
            <w:tcW w:w="14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48971F" w14:textId="6D9F7BA1" w:rsidR="00122C06" w:rsidRPr="00AB1BA7" w:rsidRDefault="00122C06" w:rsidP="001974D8">
            <w:pPr>
              <w:pStyle w:val="Title"/>
              <w:rPr>
                <w:u w:val="none"/>
                <w:rtl/>
              </w:rPr>
            </w:pPr>
            <w:r>
              <w:rPr>
                <w:sz w:val="24"/>
                <w:szCs w:val="24"/>
                <w:u w:val="none"/>
              </w:rPr>
              <w:t>Department</w:t>
            </w:r>
          </w:p>
        </w:tc>
        <w:tc>
          <w:tcPr>
            <w:tcW w:w="29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DA839C" w14:textId="09D28FF2" w:rsidR="00122C06" w:rsidRPr="00AB1BA7" w:rsidRDefault="00122C06" w:rsidP="00122C06">
            <w:pPr>
              <w:pStyle w:val="Title"/>
              <w:jc w:val="right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Electrical Engineering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14:paraId="6A784D4C" w14:textId="034E3C17" w:rsidR="00122C06" w:rsidRPr="00122C06" w:rsidRDefault="00122C06" w:rsidP="001974D8">
            <w:pPr>
              <w:pStyle w:val="Title"/>
              <w:rPr>
                <w:sz w:val="24"/>
                <w:szCs w:val="24"/>
                <w:u w:val="none"/>
                <w:rtl/>
                <w:lang w:val="en-GB"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General Specialty</w:t>
            </w:r>
          </w:p>
        </w:tc>
      </w:tr>
      <w:tr w:rsidR="00122C06" w14:paraId="73A55FAA" w14:textId="243A4B6E" w:rsidTr="001974D8">
        <w:trPr>
          <w:trHeight w:val="372"/>
        </w:trPr>
        <w:tc>
          <w:tcPr>
            <w:tcW w:w="767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0DDB5E" w14:textId="25A3B1B6" w:rsidR="00122C06" w:rsidRPr="000E14A2" w:rsidRDefault="0077454C" w:rsidP="00122C06">
            <w:pPr>
              <w:pStyle w:val="Title"/>
              <w:jc w:val="right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Electrical Engineering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14:paraId="6B6C873C" w14:textId="24A7127F" w:rsidR="00122C06" w:rsidRPr="00122C06" w:rsidRDefault="00122C06" w:rsidP="001974D8">
            <w:pPr>
              <w:pStyle w:val="Title"/>
              <w:rPr>
                <w:sz w:val="24"/>
                <w:szCs w:val="24"/>
                <w:u w:val="none"/>
                <w:rtl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Specialization</w:t>
            </w:r>
          </w:p>
        </w:tc>
      </w:tr>
      <w:tr w:rsidR="00122C06" w14:paraId="078A69CA" w14:textId="3D8D058E" w:rsidTr="001974D8">
        <w:trPr>
          <w:trHeight w:val="372"/>
        </w:trPr>
        <w:tc>
          <w:tcPr>
            <w:tcW w:w="767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502438" w14:textId="201213B0" w:rsidR="00122C06" w:rsidRPr="000E14A2" w:rsidRDefault="0077454C" w:rsidP="00122C06">
            <w:pPr>
              <w:pStyle w:val="Title"/>
              <w:jc w:val="right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</w:rPr>
              <w:t>Arar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14:paraId="661ADCB2" w14:textId="6C89AE83" w:rsidR="00122C06" w:rsidRPr="00122C06" w:rsidRDefault="00122C06" w:rsidP="001974D8">
            <w:pPr>
              <w:pStyle w:val="Title"/>
              <w:rPr>
                <w:sz w:val="24"/>
                <w:szCs w:val="24"/>
                <w:u w:val="none"/>
                <w:rtl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Current Address</w:t>
            </w:r>
          </w:p>
        </w:tc>
      </w:tr>
      <w:tr w:rsidR="00122C06" w14:paraId="6846122B" w14:textId="2F9176C6" w:rsidTr="001974D8">
        <w:trPr>
          <w:trHeight w:val="471"/>
        </w:trPr>
        <w:tc>
          <w:tcPr>
            <w:tcW w:w="7677" w:type="dxa"/>
            <w:gridSpan w:val="3"/>
            <w:shd w:val="clear" w:color="auto" w:fill="auto"/>
            <w:vAlign w:val="center"/>
          </w:tcPr>
          <w:p w14:paraId="4CD6D213" w14:textId="37FB72BB" w:rsidR="00122C06" w:rsidRPr="000E14A2" w:rsidRDefault="0077454C" w:rsidP="00122C06">
            <w:pPr>
              <w:pStyle w:val="Title"/>
              <w:bidi w:val="0"/>
              <w:jc w:val="left"/>
              <w:rPr>
                <w:b w:val="0"/>
                <w:bCs w:val="0"/>
                <w:sz w:val="24"/>
                <w:szCs w:val="24"/>
                <w:u w:val="none"/>
                <w:lang w:val="en-GB"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0506424676</w:t>
            </w:r>
          </w:p>
        </w:tc>
        <w:tc>
          <w:tcPr>
            <w:tcW w:w="2013" w:type="dxa"/>
            <w:vAlign w:val="center"/>
          </w:tcPr>
          <w:p w14:paraId="7A866929" w14:textId="237E9801" w:rsidR="00122C06" w:rsidRPr="00122C06" w:rsidRDefault="00122C06" w:rsidP="001974D8">
            <w:pPr>
              <w:pStyle w:val="Title"/>
              <w:bidi w:val="0"/>
              <w:rPr>
                <w:sz w:val="24"/>
                <w:szCs w:val="24"/>
                <w:u w:val="none"/>
                <w:rtl/>
                <w:lang w:val="en-GB"/>
              </w:rPr>
            </w:pPr>
            <w:r w:rsidRPr="00122C06">
              <w:rPr>
                <w:sz w:val="24"/>
                <w:szCs w:val="24"/>
                <w:u w:val="none"/>
                <w:lang w:val="en-GB"/>
              </w:rPr>
              <w:t>Mobile</w:t>
            </w:r>
          </w:p>
        </w:tc>
      </w:tr>
      <w:tr w:rsidR="00122C06" w14:paraId="74DB354D" w14:textId="117D44EE" w:rsidTr="001974D8">
        <w:tc>
          <w:tcPr>
            <w:tcW w:w="7677" w:type="dxa"/>
            <w:gridSpan w:val="3"/>
            <w:shd w:val="clear" w:color="auto" w:fill="auto"/>
            <w:vAlign w:val="center"/>
          </w:tcPr>
          <w:p w14:paraId="5ACC90C8" w14:textId="5DB5A65B" w:rsidR="00122C06" w:rsidRPr="000E14A2" w:rsidRDefault="0077454C" w:rsidP="00122C06">
            <w:pPr>
              <w:pStyle w:val="Title"/>
              <w:jc w:val="right"/>
              <w:rPr>
                <w:b w:val="0"/>
                <w:bCs w:val="0"/>
                <w:sz w:val="24"/>
                <w:szCs w:val="24"/>
                <w:u w:val="none"/>
              </w:rPr>
            </w:pPr>
            <w:r>
              <w:rPr>
                <w:rFonts w:ascii="Helvetica" w:hAnsi="Helvetica"/>
                <w:color w:val="1D2228"/>
                <w:sz w:val="20"/>
                <w:szCs w:val="20"/>
                <w:shd w:val="clear" w:color="auto" w:fill="FFFFFF"/>
              </w:rPr>
              <w:t>alhabeeb.kareem@nbu.edu.sa</w:t>
            </w:r>
          </w:p>
        </w:tc>
        <w:tc>
          <w:tcPr>
            <w:tcW w:w="2013" w:type="dxa"/>
            <w:vAlign w:val="center"/>
          </w:tcPr>
          <w:p w14:paraId="0DCA1BD5" w14:textId="25001E7C" w:rsidR="00122C06" w:rsidRPr="00122C06" w:rsidRDefault="00122C06" w:rsidP="001974D8">
            <w:pPr>
              <w:pStyle w:val="Title"/>
              <w:rPr>
                <w:sz w:val="24"/>
                <w:szCs w:val="24"/>
                <w:u w:val="none"/>
              </w:rPr>
            </w:pP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E-</w:t>
            </w:r>
            <w:r>
              <w:rPr>
                <w:rStyle w:val="rynqvb"/>
                <w:sz w:val="24"/>
                <w:szCs w:val="24"/>
                <w:u w:val="none"/>
                <w:lang w:val="en"/>
              </w:rPr>
              <w:t>m</w:t>
            </w:r>
            <w:r w:rsidRPr="00122C06">
              <w:rPr>
                <w:rStyle w:val="rynqvb"/>
                <w:sz w:val="24"/>
                <w:szCs w:val="24"/>
                <w:u w:val="none"/>
                <w:lang w:val="en"/>
              </w:rPr>
              <w:t>ail</w:t>
            </w:r>
          </w:p>
        </w:tc>
      </w:tr>
    </w:tbl>
    <w:p w14:paraId="255BC80B" w14:textId="77777777" w:rsidR="00122C06" w:rsidRPr="00122C06" w:rsidRDefault="00122C06" w:rsidP="00B96764">
      <w:pPr>
        <w:pStyle w:val="Title"/>
        <w:ind w:left="720"/>
        <w:jc w:val="left"/>
        <w:rPr>
          <w:sz w:val="28"/>
          <w:szCs w:val="28"/>
          <w:u w:val="none"/>
        </w:rPr>
      </w:pPr>
    </w:p>
    <w:p w14:paraId="6093CD02" w14:textId="77777777" w:rsidR="00122C06" w:rsidRDefault="00122C06" w:rsidP="00B96764">
      <w:pPr>
        <w:pStyle w:val="Title"/>
        <w:ind w:left="720"/>
        <w:jc w:val="left"/>
        <w:rPr>
          <w:sz w:val="28"/>
          <w:szCs w:val="28"/>
          <w:u w:val="none"/>
          <w:rtl/>
        </w:rPr>
      </w:pPr>
    </w:p>
    <w:p w14:paraId="673AF4F4" w14:textId="77777777" w:rsidR="00B96764" w:rsidRPr="00EF1DBE" w:rsidRDefault="00B96764" w:rsidP="00EF1DBE">
      <w:pPr>
        <w:pStyle w:val="Title"/>
        <w:numPr>
          <w:ilvl w:val="0"/>
          <w:numId w:val="77"/>
        </w:numPr>
        <w:bidi w:val="0"/>
        <w:jc w:val="left"/>
        <w:rPr>
          <w:sz w:val="28"/>
          <w:szCs w:val="28"/>
          <w:u w:val="none"/>
        </w:rPr>
      </w:pPr>
      <w:r w:rsidRPr="00EF1DBE">
        <w:rPr>
          <w:sz w:val="24"/>
          <w:szCs w:val="24"/>
          <w:u w:val="none"/>
        </w:rPr>
        <w:t xml:space="preserve">Scientific Qualification (Major, Institution, Country, Date of Obtaining) </w:t>
      </w:r>
    </w:p>
    <w:tbl>
      <w:tblPr>
        <w:bidiVisual/>
        <w:tblW w:w="8250" w:type="dxa"/>
        <w:jc w:val="righ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87"/>
        <w:gridCol w:w="1563"/>
      </w:tblGrid>
      <w:tr w:rsidR="000165FC" w14:paraId="7B399FA0" w14:textId="29370CEE" w:rsidTr="001C0B94">
        <w:trPr>
          <w:trHeight w:val="381"/>
          <w:jc w:val="right"/>
        </w:trPr>
        <w:tc>
          <w:tcPr>
            <w:tcW w:w="6687" w:type="dxa"/>
            <w:shd w:val="clear" w:color="auto" w:fill="auto"/>
            <w:vAlign w:val="center"/>
          </w:tcPr>
          <w:p w14:paraId="73C8D8FF" w14:textId="759D8226" w:rsidR="000165FC" w:rsidRPr="00140F78" w:rsidRDefault="006B58CD" w:rsidP="001C0B94">
            <w:pPr>
              <w:pStyle w:val="Title"/>
              <w:bidi w:val="0"/>
              <w:jc w:val="both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Electrical Engineering, University of </w:t>
            </w:r>
            <w:proofErr w:type="spellStart"/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Gabes</w:t>
            </w:r>
            <w:proofErr w:type="spellEnd"/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, Tunisia, </w:t>
            </w:r>
            <w:r w:rsidRPr="006B58CD"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30 </w:t>
            </w: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/ 10 /</w:t>
            </w:r>
            <w:r w:rsidRPr="006B58CD"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 2010</w:t>
            </w:r>
          </w:p>
        </w:tc>
        <w:tc>
          <w:tcPr>
            <w:tcW w:w="1563" w:type="dxa"/>
            <w:vAlign w:val="center"/>
          </w:tcPr>
          <w:p w14:paraId="3FE563A5" w14:textId="1507D748" w:rsidR="000165FC" w:rsidRPr="000A0AD8" w:rsidRDefault="000165FC" w:rsidP="001C0B94">
            <w:pPr>
              <w:pStyle w:val="Title"/>
              <w:bidi w:val="0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sz w:val="24"/>
                <w:szCs w:val="24"/>
                <w:u w:val="none"/>
              </w:rPr>
              <w:t>Ph. D.</w:t>
            </w:r>
          </w:p>
        </w:tc>
      </w:tr>
      <w:tr w:rsidR="000165FC" w14:paraId="6099E495" w14:textId="215F52ED" w:rsidTr="001C0B94">
        <w:trPr>
          <w:trHeight w:val="444"/>
          <w:jc w:val="right"/>
        </w:trPr>
        <w:tc>
          <w:tcPr>
            <w:tcW w:w="6687" w:type="dxa"/>
            <w:shd w:val="clear" w:color="auto" w:fill="auto"/>
            <w:vAlign w:val="center"/>
          </w:tcPr>
          <w:p w14:paraId="5FC696F3" w14:textId="30CCEBF9" w:rsidR="000165FC" w:rsidRPr="00140F78" w:rsidRDefault="006B58CD" w:rsidP="001C0B94">
            <w:pPr>
              <w:pStyle w:val="Title"/>
              <w:bidi w:val="0"/>
              <w:jc w:val="both"/>
              <w:rPr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Electrical Engineering, University of </w:t>
            </w:r>
            <w:proofErr w:type="spellStart"/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Gabes</w:t>
            </w:r>
            <w:proofErr w:type="spellEnd"/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, Tunisia, 14</w:t>
            </w:r>
            <w:r w:rsidRPr="006B58CD"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/ 09 /</w:t>
            </w:r>
            <w:r w:rsidRPr="006B58CD"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 20</w:t>
            </w: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06</w:t>
            </w:r>
          </w:p>
        </w:tc>
        <w:tc>
          <w:tcPr>
            <w:tcW w:w="1563" w:type="dxa"/>
            <w:vAlign w:val="center"/>
          </w:tcPr>
          <w:p w14:paraId="6DE06BCF" w14:textId="111F6CEE" w:rsidR="000165FC" w:rsidRPr="00AB1BA7" w:rsidRDefault="000165FC" w:rsidP="001C0B94">
            <w:pPr>
              <w:pStyle w:val="Title"/>
              <w:bidi w:val="0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sz w:val="24"/>
                <w:szCs w:val="24"/>
                <w:u w:val="none"/>
              </w:rPr>
              <w:t>Master</w:t>
            </w:r>
          </w:p>
        </w:tc>
      </w:tr>
      <w:tr w:rsidR="000165FC" w14:paraId="2CAF9376" w14:textId="670F609B" w:rsidTr="001C0B94">
        <w:trPr>
          <w:trHeight w:val="462"/>
          <w:jc w:val="right"/>
        </w:trPr>
        <w:tc>
          <w:tcPr>
            <w:tcW w:w="6687" w:type="dxa"/>
            <w:shd w:val="clear" w:color="auto" w:fill="auto"/>
            <w:vAlign w:val="center"/>
          </w:tcPr>
          <w:p w14:paraId="43C66222" w14:textId="6B59BE6D" w:rsidR="000165FC" w:rsidRPr="00164EED" w:rsidRDefault="006B58CD" w:rsidP="001C0B94">
            <w:pPr>
              <w:pStyle w:val="Title"/>
              <w:bidi w:val="0"/>
              <w:jc w:val="both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Electrical Engineering, University of </w:t>
            </w:r>
            <w:proofErr w:type="spellStart"/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Gabes</w:t>
            </w:r>
            <w:proofErr w:type="spellEnd"/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, Tunisia, 20</w:t>
            </w:r>
            <w:r w:rsidRPr="006B58CD"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/ 07 /</w:t>
            </w:r>
            <w:r w:rsidRPr="006B58CD"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 xml:space="preserve"> 20</w:t>
            </w:r>
            <w:r>
              <w:rPr>
                <w:b w:val="0"/>
                <w:bCs w:val="0"/>
                <w:sz w:val="24"/>
                <w:szCs w:val="24"/>
                <w:u w:val="none"/>
                <w:lang w:val="en-GB"/>
              </w:rPr>
              <w:t>04</w:t>
            </w:r>
          </w:p>
        </w:tc>
        <w:tc>
          <w:tcPr>
            <w:tcW w:w="1563" w:type="dxa"/>
            <w:vAlign w:val="center"/>
          </w:tcPr>
          <w:p w14:paraId="49817264" w14:textId="68DAB328" w:rsidR="000165FC" w:rsidRPr="00AB1BA7" w:rsidRDefault="000165FC" w:rsidP="001C0B94">
            <w:pPr>
              <w:pStyle w:val="Title"/>
              <w:bidi w:val="0"/>
              <w:rPr>
                <w:b w:val="0"/>
                <w:bCs w:val="0"/>
                <w:sz w:val="24"/>
                <w:szCs w:val="24"/>
                <w:u w:val="none"/>
                <w:rtl/>
              </w:rPr>
            </w:pPr>
            <w:r>
              <w:rPr>
                <w:sz w:val="24"/>
                <w:szCs w:val="24"/>
                <w:u w:val="none"/>
              </w:rPr>
              <w:t>Bachelor</w:t>
            </w:r>
          </w:p>
        </w:tc>
      </w:tr>
    </w:tbl>
    <w:p w14:paraId="66B8D8ED" w14:textId="77777777" w:rsidR="00B96764" w:rsidRPr="004D1E28" w:rsidRDefault="00B96764" w:rsidP="00B96764">
      <w:pPr>
        <w:pStyle w:val="Title"/>
        <w:tabs>
          <w:tab w:val="decimal" w:pos="724"/>
        </w:tabs>
        <w:ind w:left="15" w:firstLine="142"/>
        <w:jc w:val="left"/>
        <w:rPr>
          <w:sz w:val="2"/>
          <w:szCs w:val="2"/>
          <w:u w:val="none"/>
          <w:rtl/>
        </w:rPr>
      </w:pPr>
    </w:p>
    <w:p w14:paraId="5C66EBBD" w14:textId="77777777" w:rsidR="00B96764" w:rsidRPr="007F6A49" w:rsidRDefault="00B96764" w:rsidP="00B96764">
      <w:pPr>
        <w:pStyle w:val="Title"/>
        <w:tabs>
          <w:tab w:val="decimal" w:pos="724"/>
        </w:tabs>
        <w:ind w:left="15" w:firstLine="142"/>
        <w:jc w:val="left"/>
        <w:rPr>
          <w:sz w:val="22"/>
          <w:szCs w:val="22"/>
          <w:u w:val="none"/>
          <w:rtl/>
        </w:rPr>
      </w:pPr>
    </w:p>
    <w:p w14:paraId="769F147E" w14:textId="77777777" w:rsidR="00B96764" w:rsidRDefault="00B96764" w:rsidP="00B96764">
      <w:pPr>
        <w:pStyle w:val="Title"/>
        <w:tabs>
          <w:tab w:val="decimal" w:pos="724"/>
        </w:tabs>
        <w:ind w:left="157"/>
        <w:jc w:val="left"/>
        <w:rPr>
          <w:b w:val="0"/>
          <w:bCs w:val="0"/>
          <w:u w:val="none"/>
          <w:rtl/>
        </w:rPr>
      </w:pPr>
    </w:p>
    <w:p w14:paraId="4FE2144B" w14:textId="2C9885FB" w:rsidR="00B96764" w:rsidRPr="000A1B09" w:rsidRDefault="00B96764" w:rsidP="000A1B09">
      <w:pPr>
        <w:pStyle w:val="Title"/>
        <w:numPr>
          <w:ilvl w:val="0"/>
          <w:numId w:val="77"/>
        </w:numPr>
        <w:bidi w:val="0"/>
        <w:jc w:val="left"/>
        <w:rPr>
          <w:sz w:val="24"/>
          <w:szCs w:val="24"/>
          <w:u w:val="none"/>
          <w:rtl/>
        </w:rPr>
      </w:pPr>
      <w:r w:rsidRPr="000A1B09">
        <w:rPr>
          <w:rFonts w:hint="cs"/>
          <w:sz w:val="24"/>
          <w:szCs w:val="24"/>
          <w:u w:val="none"/>
        </w:rPr>
        <w:t>Publication</w:t>
      </w:r>
      <w:r w:rsidRPr="000A1B09">
        <w:rPr>
          <w:sz w:val="24"/>
          <w:szCs w:val="24"/>
          <w:u w:val="none"/>
        </w:rPr>
        <w:t xml:space="preserve"> </w:t>
      </w:r>
    </w:p>
    <w:p w14:paraId="2F315817" w14:textId="77777777" w:rsidR="00B96764" w:rsidRPr="007F6A49" w:rsidRDefault="00B96764" w:rsidP="00B96764">
      <w:pPr>
        <w:rPr>
          <w:sz w:val="18"/>
          <w:szCs w:val="18"/>
          <w:rtl/>
        </w:rPr>
      </w:pPr>
    </w:p>
    <w:tbl>
      <w:tblPr>
        <w:bidiVisual/>
        <w:tblW w:w="0" w:type="auto"/>
        <w:jc w:val="righ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7"/>
        <w:gridCol w:w="464"/>
      </w:tblGrid>
      <w:tr w:rsidR="00BE4450" w:rsidRPr="00856473" w14:paraId="2E2111E7" w14:textId="77777777" w:rsidTr="00BE4450">
        <w:trPr>
          <w:trHeight w:hRule="exact" w:val="1311"/>
          <w:jc w:val="right"/>
        </w:trPr>
        <w:tc>
          <w:tcPr>
            <w:tcW w:w="9247" w:type="dxa"/>
            <w:shd w:val="clear" w:color="auto" w:fill="auto"/>
          </w:tcPr>
          <w:p w14:paraId="66666D6F" w14:textId="576B1DF6" w:rsidR="00BE4450" w:rsidRPr="00BE4450" w:rsidRDefault="00BE4450" w:rsidP="00BE4450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BE4450">
              <w:rPr>
                <w:rFonts w:asciiTheme="majorBidi" w:hAnsiTheme="majorBidi" w:cstheme="majorBidi"/>
              </w:rPr>
              <w:t xml:space="preserve">Jasim, A. M., Jasim, B. H., </w:t>
            </w:r>
            <w:proofErr w:type="spellStart"/>
            <w:r w:rsidRPr="00BE4450">
              <w:rPr>
                <w:rFonts w:asciiTheme="majorBidi" w:hAnsiTheme="majorBidi" w:cstheme="majorBidi"/>
              </w:rPr>
              <w:t>Alhasnawi</w:t>
            </w:r>
            <w:proofErr w:type="spellEnd"/>
            <w:r w:rsidRPr="00BE4450">
              <w:rPr>
                <w:rFonts w:asciiTheme="majorBidi" w:hAnsiTheme="majorBidi" w:cstheme="majorBidi"/>
              </w:rPr>
              <w:t xml:space="preserve">, B. N., Flah, A., &amp; Kraiem, H. (2023, August 19). Coordinated Control and Load Shifting-Based Demand Management of a Smart Microgrid Adopting Energy Internet. International Transactions on Electrical Energy Systems, 2023, 1–33. </w:t>
            </w:r>
            <w:hyperlink r:id="rId7" w:history="1">
              <w:r w:rsidRPr="00BE4450">
                <w:rPr>
                  <w:rStyle w:val="Hyperlink"/>
                  <w:rFonts w:asciiTheme="majorBidi" w:hAnsiTheme="majorBidi" w:cstheme="majorBidi"/>
                </w:rPr>
                <w:t>https://doi.org/10.1155/2023/6615150</w:t>
              </w:r>
            </w:hyperlink>
          </w:p>
        </w:tc>
        <w:tc>
          <w:tcPr>
            <w:tcW w:w="464" w:type="dxa"/>
            <w:vAlign w:val="center"/>
          </w:tcPr>
          <w:p w14:paraId="02811C23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3AC30DEB" w14:textId="77777777" w:rsidTr="00BE4450">
        <w:trPr>
          <w:trHeight w:hRule="exact" w:val="1347"/>
          <w:jc w:val="right"/>
        </w:trPr>
        <w:tc>
          <w:tcPr>
            <w:tcW w:w="9247" w:type="dxa"/>
            <w:shd w:val="clear" w:color="auto" w:fill="auto"/>
          </w:tcPr>
          <w:p w14:paraId="194E5BBF" w14:textId="67EDA30F" w:rsidR="00BE4450" w:rsidRPr="00BE4450" w:rsidRDefault="00BE4450" w:rsidP="00BE4450">
            <w:pPr>
              <w:pStyle w:val="Default"/>
              <w:jc w:val="both"/>
              <w:rPr>
                <w:rFonts w:asciiTheme="majorBidi" w:hAnsiTheme="majorBidi" w:cstheme="majorBidi"/>
                <w:color w:val="auto"/>
              </w:rPr>
            </w:pPr>
            <w:r w:rsidRPr="00BE4450">
              <w:rPr>
                <w:rFonts w:asciiTheme="majorBidi" w:hAnsiTheme="majorBidi" w:cstheme="majorBidi"/>
              </w:rPr>
              <w:t xml:space="preserve">Mohanty, S., Pati, S., Kar, S. K., </w:t>
            </w:r>
            <w:r w:rsidRPr="00BE4450">
              <w:rPr>
                <w:rFonts w:asciiTheme="majorBidi" w:hAnsiTheme="majorBidi" w:cstheme="majorBidi"/>
                <w:b/>
                <w:bCs/>
              </w:rPr>
              <w:t>Kraiem, H</w:t>
            </w:r>
            <w:r w:rsidRPr="00BE4450">
              <w:rPr>
                <w:rFonts w:asciiTheme="majorBidi" w:hAnsiTheme="majorBidi" w:cstheme="majorBidi"/>
              </w:rPr>
              <w:t>., Flah, A., El-</w:t>
            </w:r>
            <w:proofErr w:type="spellStart"/>
            <w:r w:rsidRPr="00BE4450">
              <w:rPr>
                <w:rFonts w:asciiTheme="majorBidi" w:hAnsiTheme="majorBidi" w:cstheme="majorBidi"/>
              </w:rPr>
              <w:t>Bayeh</w:t>
            </w:r>
            <w:proofErr w:type="spellEnd"/>
            <w:r w:rsidRPr="00BE4450">
              <w:rPr>
                <w:rFonts w:asciiTheme="majorBidi" w:hAnsiTheme="majorBidi" w:cstheme="majorBidi"/>
              </w:rPr>
              <w:t xml:space="preserve">, C. Z., &amp; Alqarni, M. (2023). A Novel Electric Spring </w:t>
            </w:r>
            <w:proofErr w:type="gramStart"/>
            <w:r w:rsidRPr="00BE4450">
              <w:rPr>
                <w:rFonts w:asciiTheme="majorBidi" w:hAnsiTheme="majorBidi" w:cstheme="majorBidi"/>
              </w:rPr>
              <w:t>With</w:t>
            </w:r>
            <w:proofErr w:type="gramEnd"/>
            <w:r w:rsidRPr="00BE4450">
              <w:rPr>
                <w:rFonts w:asciiTheme="majorBidi" w:hAnsiTheme="majorBidi" w:cstheme="majorBidi"/>
              </w:rPr>
              <w:t xml:space="preserve"> Improved Range of Operation for Isolated Microgrid Systems. IEEE Access, 11, 75761–75781. </w:t>
            </w:r>
            <w:hyperlink r:id="rId8" w:history="1">
              <w:r w:rsidRPr="00BE4450">
                <w:rPr>
                  <w:rStyle w:val="Hyperlink"/>
                  <w:rFonts w:asciiTheme="majorBidi" w:hAnsiTheme="majorBidi" w:cstheme="majorBidi"/>
                </w:rPr>
                <w:t>https://doi.org/10.1109/access.2023.3295888</w:t>
              </w:r>
            </w:hyperlink>
          </w:p>
        </w:tc>
        <w:tc>
          <w:tcPr>
            <w:tcW w:w="464" w:type="dxa"/>
            <w:vAlign w:val="center"/>
          </w:tcPr>
          <w:p w14:paraId="6E2273D8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0C2E8F9F" w14:textId="77777777" w:rsidTr="001C0B94">
        <w:trPr>
          <w:trHeight w:hRule="exact" w:val="1008"/>
          <w:jc w:val="right"/>
        </w:trPr>
        <w:tc>
          <w:tcPr>
            <w:tcW w:w="9247" w:type="dxa"/>
            <w:shd w:val="clear" w:color="auto" w:fill="auto"/>
          </w:tcPr>
          <w:p w14:paraId="6142081B" w14:textId="31D545BF" w:rsidR="00BE4450" w:rsidRPr="00BE4450" w:rsidRDefault="00BE4450" w:rsidP="00BE4450">
            <w:pPr>
              <w:pStyle w:val="Default"/>
              <w:jc w:val="both"/>
              <w:rPr>
                <w:rFonts w:asciiTheme="majorBidi" w:hAnsiTheme="majorBidi" w:cstheme="majorBidi"/>
                <w:color w:val="auto"/>
              </w:rPr>
            </w:pPr>
            <w:r w:rsidRPr="00BE4450">
              <w:rPr>
                <w:rFonts w:asciiTheme="majorBidi" w:hAnsiTheme="majorBidi" w:cstheme="majorBidi"/>
                <w:b/>
                <w:bCs/>
              </w:rPr>
              <w:t>Kraiem, H</w:t>
            </w:r>
            <w:r w:rsidRPr="00BE4450">
              <w:rPr>
                <w:rFonts w:asciiTheme="majorBidi" w:hAnsiTheme="majorBidi" w:cstheme="majorBidi"/>
              </w:rPr>
              <w:t xml:space="preserve">., Touti, E., Alanazi, A., Agwa, A. M., Alanazi, T. I., </w:t>
            </w:r>
            <w:proofErr w:type="spellStart"/>
            <w:r w:rsidRPr="00BE4450">
              <w:rPr>
                <w:rFonts w:asciiTheme="majorBidi" w:hAnsiTheme="majorBidi" w:cstheme="majorBidi"/>
              </w:rPr>
              <w:t>Jamli</w:t>
            </w:r>
            <w:proofErr w:type="spellEnd"/>
            <w:r w:rsidRPr="00BE4450">
              <w:rPr>
                <w:rFonts w:asciiTheme="majorBidi" w:hAnsiTheme="majorBidi" w:cstheme="majorBidi"/>
              </w:rPr>
              <w:t xml:space="preserve">, M., &amp; </w:t>
            </w:r>
            <w:proofErr w:type="spellStart"/>
            <w:r w:rsidRPr="00BE4450">
              <w:rPr>
                <w:rFonts w:asciiTheme="majorBidi" w:hAnsiTheme="majorBidi" w:cstheme="majorBidi"/>
              </w:rPr>
              <w:t>Sbita</w:t>
            </w:r>
            <w:proofErr w:type="spellEnd"/>
            <w:r w:rsidRPr="00BE4450">
              <w:rPr>
                <w:rFonts w:asciiTheme="majorBidi" w:hAnsiTheme="majorBidi" w:cstheme="majorBidi"/>
              </w:rPr>
              <w:t xml:space="preserve">, L. (2023, July 4). Parameters Identification of Photovoltaic Cell and Module Models Using Modified Social Group Optimization Algorithm. Sustainability, 15(13), 10510. </w:t>
            </w:r>
            <w:hyperlink r:id="rId9" w:history="1">
              <w:r w:rsidRPr="00BE4450">
                <w:rPr>
                  <w:rStyle w:val="Hyperlink"/>
                  <w:rFonts w:asciiTheme="majorBidi" w:hAnsiTheme="majorBidi" w:cstheme="majorBidi"/>
                </w:rPr>
                <w:t>https://doi.org/10.3390/su151310510</w:t>
              </w:r>
            </w:hyperlink>
          </w:p>
        </w:tc>
        <w:tc>
          <w:tcPr>
            <w:tcW w:w="464" w:type="dxa"/>
            <w:vAlign w:val="center"/>
          </w:tcPr>
          <w:p w14:paraId="3D3DF00A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00D6C75F" w14:textId="77777777" w:rsidTr="00BE4450">
        <w:trPr>
          <w:trHeight w:hRule="exact" w:val="1356"/>
          <w:jc w:val="right"/>
        </w:trPr>
        <w:tc>
          <w:tcPr>
            <w:tcW w:w="9247" w:type="dxa"/>
            <w:shd w:val="clear" w:color="auto" w:fill="auto"/>
          </w:tcPr>
          <w:p w14:paraId="77E3DEE5" w14:textId="1D2F4132" w:rsidR="00BE4450" w:rsidRPr="00BE4450" w:rsidRDefault="00BE4450" w:rsidP="00BE4450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rtl/>
              </w:rPr>
            </w:pPr>
            <w:r w:rsidRPr="00BE4450">
              <w:rPr>
                <w:rFonts w:asciiTheme="majorBidi" w:hAnsiTheme="majorBidi" w:cstheme="majorBidi"/>
              </w:rPr>
              <w:lastRenderedPageBreak/>
              <w:t xml:space="preserve">Alanazi, T. I., Alanazi, A., Touti, E., Agwa, A. M., </w:t>
            </w:r>
            <w:r w:rsidRPr="00BE4450">
              <w:rPr>
                <w:rFonts w:asciiTheme="majorBidi" w:hAnsiTheme="majorBidi" w:cstheme="majorBidi"/>
                <w:b/>
                <w:bCs/>
              </w:rPr>
              <w:t>Kraiem, H</w:t>
            </w:r>
            <w:r w:rsidRPr="00BE4450">
              <w:rPr>
                <w:rFonts w:asciiTheme="majorBidi" w:hAnsiTheme="majorBidi" w:cstheme="majorBidi"/>
              </w:rPr>
              <w:t xml:space="preserve">., Alanazi, M., Alanazi, A. M., &amp; El Sabbagh, M. (2023, June 5). Proposal and Numerical Analysis of Organic/Sb2Se3 All-Thin-Film Tandem Solar Cell. Polymers, 15(11), 2578. </w:t>
            </w:r>
            <w:hyperlink r:id="rId10" w:history="1">
              <w:r w:rsidRPr="00BE4450">
                <w:rPr>
                  <w:rStyle w:val="Hyperlink"/>
                  <w:rFonts w:asciiTheme="majorBidi" w:hAnsiTheme="majorBidi" w:cstheme="majorBidi"/>
                </w:rPr>
                <w:t>https://doi.org/10.3390/polym15112578</w:t>
              </w:r>
            </w:hyperlink>
          </w:p>
        </w:tc>
        <w:tc>
          <w:tcPr>
            <w:tcW w:w="464" w:type="dxa"/>
            <w:vAlign w:val="center"/>
          </w:tcPr>
          <w:p w14:paraId="7BEAFC1C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43FB50C1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1BBEE1EF" w14:textId="3D5F552C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Jasim, A. M., Jasim, B. H., </w:t>
            </w: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., &amp; Flah, A. (2022). A Multi-Objective Demand/Generation Scheduling Model-Based Microgrid Energy Management System. Sustainability, 14(16), 10158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3390/su141610158</w:t>
            </w:r>
          </w:p>
        </w:tc>
        <w:tc>
          <w:tcPr>
            <w:tcW w:w="464" w:type="dxa"/>
            <w:vAlign w:val="center"/>
          </w:tcPr>
          <w:p w14:paraId="04EE45E0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25DE8009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1596E696" w14:textId="0D535081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Ganapaneni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S., Pinni, S. V., Reddy, C. R., Aymen, F., Alqarni, M., Alamri, B., &amp; </w:t>
            </w: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. (2022). Distribution System Service Restoration Using Electric Vehicles. Energies, 15(9), 3264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3390/en15093264</w:t>
            </w:r>
          </w:p>
        </w:tc>
        <w:tc>
          <w:tcPr>
            <w:tcW w:w="464" w:type="dxa"/>
            <w:vAlign w:val="center"/>
          </w:tcPr>
          <w:p w14:paraId="5918C230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550E315E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3703CAD5" w14:textId="50441E55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Kumar, Y. V. P., Rao, S. N. V. B., Padma, K., Reddy, C. P., Pradeep, D. J., Flah, A., </w:t>
            </w: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.,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Jasiński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M., &amp; Nikolovski, S. (2022). Fuzzy Hysteresis Current Controller for Power Quality Enhancement in Renewable Energy Integrated Clusters. Sustainability, 14(8), 4851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3390/su14084851</w:t>
            </w:r>
          </w:p>
        </w:tc>
        <w:tc>
          <w:tcPr>
            <w:tcW w:w="464" w:type="dxa"/>
            <w:vAlign w:val="center"/>
          </w:tcPr>
          <w:p w14:paraId="27893049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79B64890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48880387" w14:textId="604C88EE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Rao, S. N. V. B., Kumar, Y. V. P., Pradeep, D. J., Reddy, C. P., Flah, A., </w:t>
            </w: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., &amp; Al-Asad, J. F. (2022). Power Quality Improvement in Renewable-Energy-Based Microgrid Clusters Using Fuzzy Space Vector PWM Controlled Inverter. Sustainability, 14(8), 4663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3390/su14084663</w:t>
            </w:r>
          </w:p>
        </w:tc>
        <w:tc>
          <w:tcPr>
            <w:tcW w:w="464" w:type="dxa"/>
            <w:vAlign w:val="center"/>
          </w:tcPr>
          <w:p w14:paraId="24FC2F7B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234751CA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610AB612" w14:textId="169DDFD8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Kumar, L. V. S., Pavan Kumar, Y. V., Ananth, D. V. N., Reddy, C. P., Flah, A., </w:t>
            </w: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.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Al-Asad, J. F., Kotb, H., &amp;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Aboras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K. M. (2022). Performance Enhancement of Doubly Fed Induction Generator–Based Wind Farms </w:t>
            </w:r>
            <w:proofErr w:type="gram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With</w:t>
            </w:r>
            <w:proofErr w:type="gram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 STATCOM in Faulty HVDC Grids. Frontiers in Energy Research, 10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3389/fenrg.2022.930268</w:t>
            </w:r>
          </w:p>
        </w:tc>
        <w:tc>
          <w:tcPr>
            <w:tcW w:w="464" w:type="dxa"/>
            <w:vAlign w:val="center"/>
          </w:tcPr>
          <w:p w14:paraId="72F7B0D2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09C2795D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38B96608" w14:textId="41A11F0F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.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Flah, A., Mohamed, N., Messaoud, M. H. B., Al-Ammar, E. A.,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Althobaiti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A., Alotaibi, A. A.,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Jasiński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M., Suresh, V., Leonowicz, Z., &amp; Jasińska, E. (2022). Decreasing the Battery Recharge Time if Using a Fuzzy Based Power Management Loop for an Isolated Micro-Grid Farm. Sustainability, 14(5), 2870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3390/su14052870</w:t>
            </w:r>
          </w:p>
        </w:tc>
        <w:tc>
          <w:tcPr>
            <w:tcW w:w="464" w:type="dxa"/>
            <w:vAlign w:val="center"/>
          </w:tcPr>
          <w:p w14:paraId="3B8C205E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4953CD16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447C95F6" w14:textId="5D316820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. (2022). Sensorless torque and flux control of induction motor fed by photovoltaic system. Measurement and Control, 002029402211048. </w:t>
            </w:r>
            <w:hyperlink r:id="rId11" w:history="1">
              <w:r w:rsidRPr="00BE4450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doi.org/10.1177/00202940221104869</w:t>
              </w:r>
            </w:hyperlink>
          </w:p>
        </w:tc>
        <w:tc>
          <w:tcPr>
            <w:tcW w:w="464" w:type="dxa"/>
            <w:vAlign w:val="center"/>
          </w:tcPr>
          <w:p w14:paraId="7A91E038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4FFA6107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51864247" w14:textId="4B74801F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., Aymen, F., Yahya, L., Triviño, A., Alharthi, M., &amp; Ghoneim, S. S. M. (2021). A Comparison between Particle Swarm and Grey Wolf Optimization Algorithms for Improving the Battery Autonomy in a Photovoltaic System. Applied Sciences, 11(16), 7732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3390/app11167732</w:t>
            </w:r>
          </w:p>
        </w:tc>
        <w:tc>
          <w:tcPr>
            <w:tcW w:w="464" w:type="dxa"/>
            <w:vAlign w:val="center"/>
          </w:tcPr>
          <w:p w14:paraId="26A98259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028393B4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7F560D99" w14:textId="4F63FFB3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.,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 Flah, A., Mohamed, N.,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Alowaidi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M., Bajaj, M., Mishra, S., Sharma, N. K., &amp; Sharma, S. K. (2021). Increasing Electric Vehicle Autonomy Using a Photovoltaic System Controlled by Particle Swarm Optimization. IEEE Access, 9, 72040–72054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1109/access.2021.3077531</w:t>
            </w:r>
          </w:p>
        </w:tc>
        <w:tc>
          <w:tcPr>
            <w:tcW w:w="464" w:type="dxa"/>
            <w:vAlign w:val="center"/>
          </w:tcPr>
          <w:p w14:paraId="2354AD28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68B08C77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54B7790E" w14:textId="4A555915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F. Aymen, </w:t>
            </w: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. Kraiem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and L.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Sbita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>, (2021). Modeling and Control of Hybrid Electric Vehicle. In Handbook of Research on Modeling, Analysis, and Control of Complex Systems (pp. 521-541). IGI Global.</w:t>
            </w:r>
          </w:p>
        </w:tc>
        <w:tc>
          <w:tcPr>
            <w:tcW w:w="464" w:type="dxa"/>
            <w:vAlign w:val="center"/>
          </w:tcPr>
          <w:p w14:paraId="1DABF3B1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4D2BDC12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4AA0BFBA" w14:textId="4747596A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.,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 &amp; Shaaban, S. M. (2020). Energy optimization of an electric car using losses minimization and intelligent predictive torque control. Journal of Algorithms &amp; Computational Technology, 14, 174830262096669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1177/1748302620966698</w:t>
            </w:r>
          </w:p>
        </w:tc>
        <w:tc>
          <w:tcPr>
            <w:tcW w:w="464" w:type="dxa"/>
            <w:vAlign w:val="center"/>
          </w:tcPr>
          <w:p w14:paraId="13E82DA5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12544556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44597AB1" w14:textId="173E08BC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proofErr w:type="spellStart"/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Kraiem</w:t>
            </w:r>
            <w:proofErr w:type="spellEnd"/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, H.,</w:t>
            </w:r>
            <w:r w:rsidRPr="00BE445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Touti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E., &amp;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Fetouh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T. (2020). 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The efficiency of PSO-based MPPT technique of an electric vehicle within the city. Measurement and Control, 53(3–4), 461–473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1177/0020294019882973</w:t>
            </w:r>
          </w:p>
        </w:tc>
        <w:tc>
          <w:tcPr>
            <w:tcW w:w="464" w:type="dxa"/>
            <w:vAlign w:val="center"/>
          </w:tcPr>
          <w:p w14:paraId="37C4C207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1F0CD9CD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1E6EB880" w14:textId="41E1C3E0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Touti, E., </w:t>
            </w: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.,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Pusca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R., &amp; Romary, R. (2018). Modeling of an isolated induction generator considering saturation effect. Archives of Electrical Engineering, 67(4), 755-772. 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24425/aee.2018.124738</w:t>
            </w:r>
          </w:p>
        </w:tc>
        <w:tc>
          <w:tcPr>
            <w:tcW w:w="464" w:type="dxa"/>
            <w:vAlign w:val="center"/>
          </w:tcPr>
          <w:p w14:paraId="18A8CEA9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  <w:tr w:rsidR="00BE4450" w:rsidRPr="00856473" w14:paraId="768FEBA4" w14:textId="77777777" w:rsidTr="001C0B94">
        <w:trPr>
          <w:trHeight w:val="878"/>
          <w:jc w:val="right"/>
        </w:trPr>
        <w:tc>
          <w:tcPr>
            <w:tcW w:w="9247" w:type="dxa"/>
            <w:shd w:val="clear" w:color="auto" w:fill="auto"/>
          </w:tcPr>
          <w:p w14:paraId="4B0C4DFC" w14:textId="0D244F54" w:rsidR="00BE4450" w:rsidRPr="00BE4450" w:rsidRDefault="00BE4450" w:rsidP="00BE4450">
            <w:pPr>
              <w:bidi w:val="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Kumar, L. V. S., Pavan Kumar, Y. V., Ananth, D. V. N., Reddy, C. P., Flah, A., </w:t>
            </w:r>
            <w:r w:rsidRPr="00BE445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raiem, H.</w:t>
            </w:r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Al-Asad, J. F., Kotb, H., &amp; </w:t>
            </w:r>
            <w:proofErr w:type="spell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Aboras</w:t>
            </w:r>
            <w:proofErr w:type="spell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, K. M. (2022). Performance Enhancement of Doubly Fed Induction Generator–Based Wind Farms </w:t>
            </w:r>
            <w:proofErr w:type="gramStart"/>
            <w:r w:rsidRPr="00BE4450">
              <w:rPr>
                <w:rFonts w:asciiTheme="majorBidi" w:hAnsiTheme="majorBidi" w:cstheme="majorBidi"/>
                <w:sz w:val="24"/>
                <w:szCs w:val="24"/>
              </w:rPr>
              <w:t>With</w:t>
            </w:r>
            <w:proofErr w:type="gramEnd"/>
            <w:r w:rsidRPr="00BE4450">
              <w:rPr>
                <w:rFonts w:asciiTheme="majorBidi" w:hAnsiTheme="majorBidi" w:cstheme="majorBidi"/>
                <w:sz w:val="24"/>
                <w:szCs w:val="24"/>
              </w:rPr>
              <w:t xml:space="preserve"> STATCOM in Faulty HVDC Grids. Frontiers in Energy Research, 10. </w:t>
            </w:r>
            <w:r w:rsidRPr="00BE4450">
              <w:rPr>
                <w:rStyle w:val="Hyperlink"/>
                <w:rFonts w:asciiTheme="majorBidi" w:hAnsiTheme="majorBidi" w:cstheme="majorBidi"/>
                <w:sz w:val="24"/>
                <w:szCs w:val="24"/>
              </w:rPr>
              <w:t>https://doi.org/10.3389/fenrg.2022.930268</w:t>
            </w:r>
          </w:p>
        </w:tc>
        <w:tc>
          <w:tcPr>
            <w:tcW w:w="464" w:type="dxa"/>
            <w:vAlign w:val="center"/>
          </w:tcPr>
          <w:p w14:paraId="3218A573" w14:textId="77777777" w:rsidR="00BE4450" w:rsidRPr="00031A83" w:rsidRDefault="00BE4450" w:rsidP="00BE4450">
            <w:pPr>
              <w:pStyle w:val="Title"/>
              <w:numPr>
                <w:ilvl w:val="0"/>
                <w:numId w:val="78"/>
              </w:numPr>
              <w:bidi w:val="0"/>
              <w:ind w:left="635" w:hanging="635"/>
              <w:jc w:val="left"/>
              <w:rPr>
                <w:sz w:val="24"/>
                <w:szCs w:val="24"/>
                <w:u w:val="none"/>
                <w:rtl/>
              </w:rPr>
            </w:pPr>
          </w:p>
        </w:tc>
      </w:tr>
    </w:tbl>
    <w:p w14:paraId="46203690" w14:textId="2DAA2449" w:rsidR="0083399E" w:rsidRDefault="0083399E" w:rsidP="004528EF">
      <w:pPr>
        <w:rPr>
          <w:rtl/>
        </w:rPr>
      </w:pPr>
    </w:p>
    <w:p w14:paraId="733EDD9B" w14:textId="4DC88263" w:rsidR="00B96764" w:rsidRDefault="00B96764" w:rsidP="004528EF"/>
    <w:p w14:paraId="0EF83FE0" w14:textId="77777777" w:rsidR="00D874EA" w:rsidRDefault="00D874EA" w:rsidP="004528EF"/>
    <w:sectPr w:rsidR="00D874EA" w:rsidSect="009A6AAD">
      <w:headerReference w:type="default" r:id="rId12"/>
      <w:footerReference w:type="default" r:id="rId13"/>
      <w:pgSz w:w="11906" w:h="16838"/>
      <w:pgMar w:top="720" w:right="720" w:bottom="720" w:left="720" w:header="708" w:footer="56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184D5" w14:textId="77777777" w:rsidR="00D75F1E" w:rsidRDefault="00D75F1E">
      <w:pPr>
        <w:spacing w:after="0" w:line="240" w:lineRule="auto"/>
      </w:pPr>
      <w:r>
        <w:separator/>
      </w:r>
    </w:p>
  </w:endnote>
  <w:endnote w:type="continuationSeparator" w:id="0">
    <w:p w14:paraId="61097980" w14:textId="77777777" w:rsidR="00D75F1E" w:rsidRDefault="00D75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00848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AD6281" w14:textId="77777777" w:rsidR="00000000" w:rsidRDefault="000065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28EF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39A8FD9A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31795" w14:textId="77777777" w:rsidR="00D75F1E" w:rsidRDefault="00D75F1E">
      <w:pPr>
        <w:spacing w:after="0" w:line="240" w:lineRule="auto"/>
      </w:pPr>
      <w:r>
        <w:separator/>
      </w:r>
    </w:p>
  </w:footnote>
  <w:footnote w:type="continuationSeparator" w:id="0">
    <w:p w14:paraId="2881D1A9" w14:textId="77777777" w:rsidR="00D75F1E" w:rsidRDefault="00D75F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5D99E" w14:textId="4F8533A9" w:rsidR="00000000" w:rsidRDefault="0000656E" w:rsidP="00D31E53">
    <w:pPr>
      <w:pStyle w:val="Header"/>
      <w:jc w:val="center"/>
      <w:rPr>
        <w:rtl/>
      </w:rPr>
    </w:pPr>
    <w:r>
      <w:rPr>
        <w:rFonts w:hint="cs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5D6029" wp14:editId="373ED85E">
              <wp:simplePos x="0" y="0"/>
              <wp:positionH relativeFrom="margin">
                <wp:posOffset>5655945</wp:posOffset>
              </wp:positionH>
              <wp:positionV relativeFrom="paragraph">
                <wp:posOffset>1038225</wp:posOffset>
              </wp:positionV>
              <wp:extent cx="899160" cy="411480"/>
              <wp:effectExtent l="0" t="0" r="0" b="0"/>
              <wp:wrapNone/>
              <wp:docPr id="15" name="مستطيل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99160" cy="411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447CEBF" w14:textId="77777777" w:rsidR="00000000" w:rsidRPr="009C0910" w:rsidRDefault="0000656E" w:rsidP="00FC1969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984806"/>
                              <w:sz w:val="24"/>
                              <w:szCs w:val="24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9C0910">
                            <w:rPr>
                              <w:rFonts w:ascii="Times New Roman" w:hAnsi="Times New Roman" w:cs="Times New Roman"/>
                              <w:color w:val="984806"/>
                              <w:sz w:val="24"/>
                              <w:szCs w:val="24"/>
                              <w:rtl/>
                              <w14:shadow w14:blurRad="38100" w14:dist="1905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(054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5D6029" id="مستطيل 15" o:spid="_x0000_s1026" style="position:absolute;left:0;text-align:left;margin-left:445.35pt;margin-top:81.75pt;width:70.8pt;height:32.4pt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" filled="f" stroked="f" strokeweight="1pt">
              <v:textbox>
                <w:txbxContent>
                  <w:p w14:paraId="5447CEBF" w14:textId="77777777" w:rsidR="00000000" w:rsidRPr="009C0910" w:rsidRDefault="0000656E" w:rsidP="00FC1969">
                    <w:pPr>
                      <w:jc w:val="center"/>
                      <w:rPr>
                        <w:rFonts w:ascii="Times New Roman" w:hAnsi="Times New Roman" w:cs="Times New Roman"/>
                        <w:color w:val="984806"/>
                        <w:sz w:val="24"/>
                        <w:szCs w:val="24"/>
                        <w:rtl/>
                        <w14:shadow w14:blurRad="38100" w14:dist="1905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9C0910">
                      <w:rPr>
                        <w:rFonts w:ascii="Times New Roman" w:hAnsi="Times New Roman" w:cs="Times New Roman"/>
                        <w:color w:val="984806"/>
                        <w:sz w:val="24"/>
                        <w:szCs w:val="24"/>
                        <w:rtl/>
                        <w14:shadow w14:blurRad="38100" w14:dist="1905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(054)</w:t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0C9A2BC3" w14:textId="0D14B5FA" w:rsidR="00000000" w:rsidRDefault="00000000" w:rsidP="00EF4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C4235"/>
    <w:multiLevelType w:val="hybridMultilevel"/>
    <w:tmpl w:val="0DF4A3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C268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05CE6402"/>
    <w:multiLevelType w:val="hybridMultilevel"/>
    <w:tmpl w:val="9F306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E0262"/>
    <w:multiLevelType w:val="hybridMultilevel"/>
    <w:tmpl w:val="70226A08"/>
    <w:lvl w:ilvl="0" w:tplc="171CCFF2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4D57F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" w15:restartNumberingAfterBreak="0">
    <w:nsid w:val="082C202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091D4E1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0AAF18F2"/>
    <w:multiLevelType w:val="hybridMultilevel"/>
    <w:tmpl w:val="56485A22"/>
    <w:lvl w:ilvl="0" w:tplc="FFFFFFFF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C7503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9" w15:restartNumberingAfterBreak="0">
    <w:nsid w:val="0D59445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0FA02A1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169635F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2" w15:restartNumberingAfterBreak="0">
    <w:nsid w:val="171002F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181E596F"/>
    <w:multiLevelType w:val="hybridMultilevel"/>
    <w:tmpl w:val="24EE40F2"/>
    <w:lvl w:ilvl="0" w:tplc="E718180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C7382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1AE02BA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6" w15:restartNumberingAfterBreak="0">
    <w:nsid w:val="1C134453"/>
    <w:multiLevelType w:val="hybridMultilevel"/>
    <w:tmpl w:val="0DF4A3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E349C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1E5C6A1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9" w15:restartNumberingAfterBreak="0">
    <w:nsid w:val="1E5D187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0" w15:restartNumberingAfterBreak="0">
    <w:nsid w:val="1EF0175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1" w15:restartNumberingAfterBreak="0">
    <w:nsid w:val="1FFA627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2" w15:restartNumberingAfterBreak="0">
    <w:nsid w:val="203A79E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3" w15:restartNumberingAfterBreak="0">
    <w:nsid w:val="223632F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4" w15:restartNumberingAfterBreak="0">
    <w:nsid w:val="23373697"/>
    <w:multiLevelType w:val="hybridMultilevel"/>
    <w:tmpl w:val="7E60B310"/>
    <w:lvl w:ilvl="0" w:tplc="0FE05FFC">
      <w:start w:val="1"/>
      <w:numFmt w:val="arabicAlpha"/>
      <w:lvlText w:val="%1-"/>
      <w:lvlJc w:val="center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59747B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6" w15:restartNumberingAfterBreak="0">
    <w:nsid w:val="25E3288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7" w15:restartNumberingAfterBreak="0">
    <w:nsid w:val="2A746DF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8" w15:restartNumberingAfterBreak="0">
    <w:nsid w:val="2AB47A7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9" w15:restartNumberingAfterBreak="0">
    <w:nsid w:val="2CFF70A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0" w15:restartNumberingAfterBreak="0">
    <w:nsid w:val="2D537E8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1" w15:restartNumberingAfterBreak="0">
    <w:nsid w:val="2E4E1A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2" w15:restartNumberingAfterBreak="0">
    <w:nsid w:val="2EF1061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3" w15:restartNumberingAfterBreak="0">
    <w:nsid w:val="2F6C0F6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4" w15:restartNumberingAfterBreak="0">
    <w:nsid w:val="2F81353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5" w15:restartNumberingAfterBreak="0">
    <w:nsid w:val="3087588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6" w15:restartNumberingAfterBreak="0">
    <w:nsid w:val="325A6CE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7" w15:restartNumberingAfterBreak="0">
    <w:nsid w:val="39D42E9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8" w15:restartNumberingAfterBreak="0">
    <w:nsid w:val="3A04768E"/>
    <w:multiLevelType w:val="hybridMultilevel"/>
    <w:tmpl w:val="7E60B310"/>
    <w:lvl w:ilvl="0" w:tplc="0FE05FFC">
      <w:start w:val="1"/>
      <w:numFmt w:val="arabicAlpha"/>
      <w:lvlText w:val="%1-"/>
      <w:lvlJc w:val="center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320C7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0" w15:restartNumberingAfterBreak="0">
    <w:nsid w:val="3D937EAB"/>
    <w:multiLevelType w:val="hybridMultilevel"/>
    <w:tmpl w:val="70226A08"/>
    <w:lvl w:ilvl="0" w:tplc="171CCFF2">
      <w:start w:val="1"/>
      <w:numFmt w:val="decimal"/>
      <w:lvlText w:val="%1."/>
      <w:lvlJc w:val="left"/>
      <w:pPr>
        <w:ind w:left="644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9" w:hanging="360"/>
      </w:pPr>
    </w:lvl>
    <w:lvl w:ilvl="2" w:tplc="0409001B" w:tentative="1">
      <w:start w:val="1"/>
      <w:numFmt w:val="lowerRoman"/>
      <w:lvlText w:val="%3."/>
      <w:lvlJc w:val="right"/>
      <w:pPr>
        <w:ind w:left="2589" w:hanging="180"/>
      </w:pPr>
    </w:lvl>
    <w:lvl w:ilvl="3" w:tplc="0409000F" w:tentative="1">
      <w:start w:val="1"/>
      <w:numFmt w:val="decimal"/>
      <w:lvlText w:val="%4."/>
      <w:lvlJc w:val="left"/>
      <w:pPr>
        <w:ind w:left="3309" w:hanging="360"/>
      </w:pPr>
    </w:lvl>
    <w:lvl w:ilvl="4" w:tplc="04090019" w:tentative="1">
      <w:start w:val="1"/>
      <w:numFmt w:val="lowerLetter"/>
      <w:lvlText w:val="%5."/>
      <w:lvlJc w:val="left"/>
      <w:pPr>
        <w:ind w:left="4029" w:hanging="360"/>
      </w:pPr>
    </w:lvl>
    <w:lvl w:ilvl="5" w:tplc="0409001B" w:tentative="1">
      <w:start w:val="1"/>
      <w:numFmt w:val="lowerRoman"/>
      <w:lvlText w:val="%6."/>
      <w:lvlJc w:val="right"/>
      <w:pPr>
        <w:ind w:left="4749" w:hanging="180"/>
      </w:pPr>
    </w:lvl>
    <w:lvl w:ilvl="6" w:tplc="0409000F" w:tentative="1">
      <w:start w:val="1"/>
      <w:numFmt w:val="decimal"/>
      <w:lvlText w:val="%7."/>
      <w:lvlJc w:val="left"/>
      <w:pPr>
        <w:ind w:left="5469" w:hanging="360"/>
      </w:pPr>
    </w:lvl>
    <w:lvl w:ilvl="7" w:tplc="04090019" w:tentative="1">
      <w:start w:val="1"/>
      <w:numFmt w:val="lowerLetter"/>
      <w:lvlText w:val="%8."/>
      <w:lvlJc w:val="left"/>
      <w:pPr>
        <w:ind w:left="6189" w:hanging="360"/>
      </w:pPr>
    </w:lvl>
    <w:lvl w:ilvl="8" w:tplc="0409001B" w:tentative="1">
      <w:start w:val="1"/>
      <w:numFmt w:val="lowerRoman"/>
      <w:lvlText w:val="%9."/>
      <w:lvlJc w:val="right"/>
      <w:pPr>
        <w:ind w:left="6909" w:hanging="180"/>
      </w:pPr>
    </w:lvl>
  </w:abstractNum>
  <w:abstractNum w:abstractNumId="41" w15:restartNumberingAfterBreak="0">
    <w:nsid w:val="41DF491A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2" w15:restartNumberingAfterBreak="0">
    <w:nsid w:val="41F9247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3" w15:restartNumberingAfterBreak="0">
    <w:nsid w:val="42021614"/>
    <w:multiLevelType w:val="hybridMultilevel"/>
    <w:tmpl w:val="E88847F2"/>
    <w:lvl w:ilvl="0" w:tplc="69820B04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2382F5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5" w15:restartNumberingAfterBreak="0">
    <w:nsid w:val="43ED1DF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6" w15:restartNumberingAfterBreak="0">
    <w:nsid w:val="43F0162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7" w15:restartNumberingAfterBreak="0">
    <w:nsid w:val="4411780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8" w15:restartNumberingAfterBreak="0">
    <w:nsid w:val="44DE4E5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9" w15:restartNumberingAfterBreak="0">
    <w:nsid w:val="45E94F3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0" w15:restartNumberingAfterBreak="0">
    <w:nsid w:val="46CA01E0"/>
    <w:multiLevelType w:val="hybridMultilevel"/>
    <w:tmpl w:val="ECBEE39E"/>
    <w:lvl w:ilvl="0" w:tplc="ED3216BE">
      <w:start w:val="2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1" w15:restartNumberingAfterBreak="0">
    <w:nsid w:val="471E0D2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2" w15:restartNumberingAfterBreak="0">
    <w:nsid w:val="488F540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3" w15:restartNumberingAfterBreak="0">
    <w:nsid w:val="48D67B9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4" w15:restartNumberingAfterBreak="0">
    <w:nsid w:val="4A42026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5" w15:restartNumberingAfterBreak="0">
    <w:nsid w:val="4A8D4373"/>
    <w:multiLevelType w:val="hybridMultilevel"/>
    <w:tmpl w:val="C74EB920"/>
    <w:lvl w:ilvl="0" w:tplc="4868525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B1A69A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7" w15:restartNumberingAfterBreak="0">
    <w:nsid w:val="4E107D1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8" w15:restartNumberingAfterBreak="0">
    <w:nsid w:val="4E4A27E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9" w15:restartNumberingAfterBreak="0">
    <w:nsid w:val="4E9D17C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0" w15:restartNumberingAfterBreak="0">
    <w:nsid w:val="50E40D6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1" w15:restartNumberingAfterBreak="0">
    <w:nsid w:val="52F9625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2" w15:restartNumberingAfterBreak="0">
    <w:nsid w:val="57A766C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3" w15:restartNumberingAfterBreak="0">
    <w:nsid w:val="5C3534F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4" w15:restartNumberingAfterBreak="0">
    <w:nsid w:val="5F7A15B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5" w15:restartNumberingAfterBreak="0">
    <w:nsid w:val="60A13FF0"/>
    <w:multiLevelType w:val="hybridMultilevel"/>
    <w:tmpl w:val="56485A22"/>
    <w:lvl w:ilvl="0" w:tplc="4868525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12F021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7" w15:restartNumberingAfterBreak="0">
    <w:nsid w:val="63487CC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8" w15:restartNumberingAfterBreak="0">
    <w:nsid w:val="65AA7C9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9" w15:restartNumberingAfterBreak="0">
    <w:nsid w:val="68281CF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0" w15:restartNumberingAfterBreak="0">
    <w:nsid w:val="696215A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1" w15:restartNumberingAfterBreak="0">
    <w:nsid w:val="6A6A400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2" w15:restartNumberingAfterBreak="0">
    <w:nsid w:val="6C292F1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3" w15:restartNumberingAfterBreak="0">
    <w:nsid w:val="6CAE1213"/>
    <w:multiLevelType w:val="hybridMultilevel"/>
    <w:tmpl w:val="70226A08"/>
    <w:lvl w:ilvl="0" w:tplc="171CCFF2">
      <w:start w:val="1"/>
      <w:numFmt w:val="decimal"/>
      <w:lvlText w:val="%1."/>
      <w:lvlJc w:val="left"/>
      <w:pPr>
        <w:ind w:left="1149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9" w:hanging="360"/>
      </w:pPr>
    </w:lvl>
    <w:lvl w:ilvl="2" w:tplc="0409001B" w:tentative="1">
      <w:start w:val="1"/>
      <w:numFmt w:val="lowerRoman"/>
      <w:lvlText w:val="%3."/>
      <w:lvlJc w:val="right"/>
      <w:pPr>
        <w:ind w:left="2589" w:hanging="180"/>
      </w:pPr>
    </w:lvl>
    <w:lvl w:ilvl="3" w:tplc="0409000F" w:tentative="1">
      <w:start w:val="1"/>
      <w:numFmt w:val="decimal"/>
      <w:lvlText w:val="%4."/>
      <w:lvlJc w:val="left"/>
      <w:pPr>
        <w:ind w:left="3309" w:hanging="360"/>
      </w:pPr>
    </w:lvl>
    <w:lvl w:ilvl="4" w:tplc="04090019" w:tentative="1">
      <w:start w:val="1"/>
      <w:numFmt w:val="lowerLetter"/>
      <w:lvlText w:val="%5."/>
      <w:lvlJc w:val="left"/>
      <w:pPr>
        <w:ind w:left="4029" w:hanging="360"/>
      </w:pPr>
    </w:lvl>
    <w:lvl w:ilvl="5" w:tplc="0409001B" w:tentative="1">
      <w:start w:val="1"/>
      <w:numFmt w:val="lowerRoman"/>
      <w:lvlText w:val="%6."/>
      <w:lvlJc w:val="right"/>
      <w:pPr>
        <w:ind w:left="4749" w:hanging="180"/>
      </w:pPr>
    </w:lvl>
    <w:lvl w:ilvl="6" w:tplc="0409000F" w:tentative="1">
      <w:start w:val="1"/>
      <w:numFmt w:val="decimal"/>
      <w:lvlText w:val="%7."/>
      <w:lvlJc w:val="left"/>
      <w:pPr>
        <w:ind w:left="5469" w:hanging="360"/>
      </w:pPr>
    </w:lvl>
    <w:lvl w:ilvl="7" w:tplc="04090019" w:tentative="1">
      <w:start w:val="1"/>
      <w:numFmt w:val="lowerLetter"/>
      <w:lvlText w:val="%8."/>
      <w:lvlJc w:val="left"/>
      <w:pPr>
        <w:ind w:left="6189" w:hanging="360"/>
      </w:pPr>
    </w:lvl>
    <w:lvl w:ilvl="8" w:tplc="0409001B" w:tentative="1">
      <w:start w:val="1"/>
      <w:numFmt w:val="lowerRoman"/>
      <w:lvlText w:val="%9."/>
      <w:lvlJc w:val="right"/>
      <w:pPr>
        <w:ind w:left="6909" w:hanging="180"/>
      </w:pPr>
    </w:lvl>
  </w:abstractNum>
  <w:abstractNum w:abstractNumId="74" w15:restartNumberingAfterBreak="0">
    <w:nsid w:val="6CBF2E6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5" w15:restartNumberingAfterBreak="0">
    <w:nsid w:val="6D12285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6" w15:restartNumberingAfterBreak="0">
    <w:nsid w:val="6D843E6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7" w15:restartNumberingAfterBreak="0">
    <w:nsid w:val="6FB7066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8" w15:restartNumberingAfterBreak="0">
    <w:nsid w:val="70D90BA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9" w15:restartNumberingAfterBreak="0">
    <w:nsid w:val="748566E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0" w15:restartNumberingAfterBreak="0">
    <w:nsid w:val="750F088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1" w15:restartNumberingAfterBreak="0">
    <w:nsid w:val="78867CE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2" w15:restartNumberingAfterBreak="0">
    <w:nsid w:val="7C157BB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3" w15:restartNumberingAfterBreak="0">
    <w:nsid w:val="7CFF0C62"/>
    <w:multiLevelType w:val="hybridMultilevel"/>
    <w:tmpl w:val="83386784"/>
    <w:lvl w:ilvl="0" w:tplc="27368CF8">
      <w:start w:val="1"/>
      <w:numFmt w:val="bullet"/>
      <w:lvlText w:val=""/>
      <w:lvlJc w:val="left"/>
      <w:pPr>
        <w:tabs>
          <w:tab w:val="num" w:pos="1146"/>
        </w:tabs>
        <w:ind w:left="1146" w:hanging="360"/>
      </w:pPr>
      <w:rPr>
        <w:rFonts w:ascii="Symbol" w:hAnsi="Symbol" w:hint="default"/>
      </w:rPr>
    </w:lvl>
    <w:lvl w:ilvl="1" w:tplc="AD6EC756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A2287B72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448E4784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EE942D50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E4C63D58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A8625B6A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47D40828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39364FEE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84" w15:restartNumberingAfterBreak="0">
    <w:nsid w:val="7F9A1E1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num w:numId="1" w16cid:durableId="1167985236">
    <w:abstractNumId w:val="41"/>
  </w:num>
  <w:num w:numId="2" w16cid:durableId="1314601405">
    <w:abstractNumId w:val="53"/>
  </w:num>
  <w:num w:numId="3" w16cid:durableId="982350568">
    <w:abstractNumId w:val="33"/>
  </w:num>
  <w:num w:numId="4" w16cid:durableId="1995142490">
    <w:abstractNumId w:val="54"/>
  </w:num>
  <w:num w:numId="5" w16cid:durableId="343240790">
    <w:abstractNumId w:val="64"/>
  </w:num>
  <w:num w:numId="6" w16cid:durableId="1388146742">
    <w:abstractNumId w:val="44"/>
  </w:num>
  <w:num w:numId="7" w16cid:durableId="1808663469">
    <w:abstractNumId w:val="74"/>
  </w:num>
  <w:num w:numId="8" w16cid:durableId="1688555335">
    <w:abstractNumId w:val="19"/>
  </w:num>
  <w:num w:numId="9" w16cid:durableId="1331985845">
    <w:abstractNumId w:val="20"/>
  </w:num>
  <w:num w:numId="10" w16cid:durableId="1668047870">
    <w:abstractNumId w:val="70"/>
  </w:num>
  <w:num w:numId="11" w16cid:durableId="1673724398">
    <w:abstractNumId w:val="25"/>
  </w:num>
  <w:num w:numId="12" w16cid:durableId="1594163751">
    <w:abstractNumId w:val="21"/>
  </w:num>
  <w:num w:numId="13" w16cid:durableId="12537122">
    <w:abstractNumId w:val="1"/>
  </w:num>
  <w:num w:numId="14" w16cid:durableId="998922937">
    <w:abstractNumId w:val="75"/>
  </w:num>
  <w:num w:numId="15" w16cid:durableId="676663284">
    <w:abstractNumId w:val="57"/>
  </w:num>
  <w:num w:numId="16" w16cid:durableId="1050836060">
    <w:abstractNumId w:val="34"/>
  </w:num>
  <w:num w:numId="17" w16cid:durableId="215355617">
    <w:abstractNumId w:val="61"/>
  </w:num>
  <w:num w:numId="18" w16cid:durableId="885140550">
    <w:abstractNumId w:val="63"/>
  </w:num>
  <w:num w:numId="19" w16cid:durableId="431556145">
    <w:abstractNumId w:val="51"/>
  </w:num>
  <w:num w:numId="20" w16cid:durableId="1627081937">
    <w:abstractNumId w:val="76"/>
  </w:num>
  <w:num w:numId="21" w16cid:durableId="2142266962">
    <w:abstractNumId w:val="78"/>
  </w:num>
  <w:num w:numId="22" w16cid:durableId="1291744831">
    <w:abstractNumId w:val="31"/>
  </w:num>
  <w:num w:numId="23" w16cid:durableId="31539853">
    <w:abstractNumId w:val="29"/>
  </w:num>
  <w:num w:numId="24" w16cid:durableId="1293903230">
    <w:abstractNumId w:val="17"/>
  </w:num>
  <w:num w:numId="25" w16cid:durableId="1201789">
    <w:abstractNumId w:val="62"/>
  </w:num>
  <w:num w:numId="26" w16cid:durableId="1713456962">
    <w:abstractNumId w:val="10"/>
  </w:num>
  <w:num w:numId="27" w16cid:durableId="705256274">
    <w:abstractNumId w:val="56"/>
  </w:num>
  <w:num w:numId="28" w16cid:durableId="501549379">
    <w:abstractNumId w:val="46"/>
  </w:num>
  <w:num w:numId="29" w16cid:durableId="1946384162">
    <w:abstractNumId w:val="35"/>
  </w:num>
  <w:num w:numId="30" w16cid:durableId="847792008">
    <w:abstractNumId w:val="23"/>
  </w:num>
  <w:num w:numId="31" w16cid:durableId="1760443637">
    <w:abstractNumId w:val="60"/>
  </w:num>
  <w:num w:numId="32" w16cid:durableId="1537697563">
    <w:abstractNumId w:val="69"/>
  </w:num>
  <w:num w:numId="33" w16cid:durableId="1575163934">
    <w:abstractNumId w:val="8"/>
  </w:num>
  <w:num w:numId="34" w16cid:durableId="274601360">
    <w:abstractNumId w:val="42"/>
  </w:num>
  <w:num w:numId="35" w16cid:durableId="737170327">
    <w:abstractNumId w:val="59"/>
  </w:num>
  <w:num w:numId="36" w16cid:durableId="139226224">
    <w:abstractNumId w:val="32"/>
  </w:num>
  <w:num w:numId="37" w16cid:durableId="933051470">
    <w:abstractNumId w:val="12"/>
  </w:num>
  <w:num w:numId="38" w16cid:durableId="619340450">
    <w:abstractNumId w:val="5"/>
  </w:num>
  <w:num w:numId="39" w16cid:durableId="901910133">
    <w:abstractNumId w:val="27"/>
  </w:num>
  <w:num w:numId="40" w16cid:durableId="1964189489">
    <w:abstractNumId w:val="52"/>
  </w:num>
  <w:num w:numId="41" w16cid:durableId="1624848249">
    <w:abstractNumId w:val="67"/>
  </w:num>
  <w:num w:numId="42" w16cid:durableId="357005792">
    <w:abstractNumId w:val="39"/>
  </w:num>
  <w:num w:numId="43" w16cid:durableId="1017779497">
    <w:abstractNumId w:val="30"/>
  </w:num>
  <w:num w:numId="44" w16cid:durableId="1703936007">
    <w:abstractNumId w:val="48"/>
  </w:num>
  <w:num w:numId="45" w16cid:durableId="1306622331">
    <w:abstractNumId w:val="82"/>
  </w:num>
  <w:num w:numId="46" w16cid:durableId="2024742767">
    <w:abstractNumId w:val="15"/>
  </w:num>
  <w:num w:numId="47" w16cid:durableId="1904481632">
    <w:abstractNumId w:val="9"/>
  </w:num>
  <w:num w:numId="48" w16cid:durableId="1911578706">
    <w:abstractNumId w:val="58"/>
  </w:num>
  <w:num w:numId="49" w16cid:durableId="1346519601">
    <w:abstractNumId w:val="80"/>
  </w:num>
  <w:num w:numId="50" w16cid:durableId="1238438991">
    <w:abstractNumId w:val="68"/>
  </w:num>
  <w:num w:numId="51" w16cid:durableId="1334214240">
    <w:abstractNumId w:val="11"/>
  </w:num>
  <w:num w:numId="52" w16cid:durableId="116416403">
    <w:abstractNumId w:val="71"/>
  </w:num>
  <w:num w:numId="53" w16cid:durableId="775172526">
    <w:abstractNumId w:val="66"/>
  </w:num>
  <w:num w:numId="54" w16cid:durableId="1290017776">
    <w:abstractNumId w:val="49"/>
  </w:num>
  <w:num w:numId="55" w16cid:durableId="1037506261">
    <w:abstractNumId w:val="81"/>
  </w:num>
  <w:num w:numId="56" w16cid:durableId="274562068">
    <w:abstractNumId w:val="36"/>
  </w:num>
  <w:num w:numId="57" w16cid:durableId="518935348">
    <w:abstractNumId w:val="72"/>
  </w:num>
  <w:num w:numId="58" w16cid:durableId="78715568">
    <w:abstractNumId w:val="14"/>
  </w:num>
  <w:num w:numId="59" w16cid:durableId="1831749347">
    <w:abstractNumId w:val="45"/>
  </w:num>
  <w:num w:numId="60" w16cid:durableId="613093841">
    <w:abstractNumId w:val="18"/>
  </w:num>
  <w:num w:numId="61" w16cid:durableId="76487494">
    <w:abstractNumId w:val="79"/>
  </w:num>
  <w:num w:numId="62" w16cid:durableId="1819805540">
    <w:abstractNumId w:val="47"/>
  </w:num>
  <w:num w:numId="63" w16cid:durableId="594753094">
    <w:abstractNumId w:val="22"/>
  </w:num>
  <w:num w:numId="64" w16cid:durableId="399331054">
    <w:abstractNumId w:val="4"/>
  </w:num>
  <w:num w:numId="65" w16cid:durableId="3486295">
    <w:abstractNumId w:val="77"/>
  </w:num>
  <w:num w:numId="66" w16cid:durableId="576013466">
    <w:abstractNumId w:val="37"/>
  </w:num>
  <w:num w:numId="67" w16cid:durableId="1087505483">
    <w:abstractNumId w:val="6"/>
  </w:num>
  <w:num w:numId="68" w16cid:durableId="741878717">
    <w:abstractNumId w:val="28"/>
  </w:num>
  <w:num w:numId="69" w16cid:durableId="867448716">
    <w:abstractNumId w:val="84"/>
  </w:num>
  <w:num w:numId="70" w16cid:durableId="515733606">
    <w:abstractNumId w:val="26"/>
  </w:num>
  <w:num w:numId="71" w16cid:durableId="668556960">
    <w:abstractNumId w:val="2"/>
  </w:num>
  <w:num w:numId="72" w16cid:durableId="1569144275">
    <w:abstractNumId w:val="50"/>
  </w:num>
  <w:num w:numId="73" w16cid:durableId="788013285">
    <w:abstractNumId w:val="0"/>
  </w:num>
  <w:num w:numId="74" w16cid:durableId="2011058740">
    <w:abstractNumId w:val="83"/>
  </w:num>
  <w:num w:numId="75" w16cid:durableId="1474636108">
    <w:abstractNumId w:val="13"/>
  </w:num>
  <w:num w:numId="76" w16cid:durableId="1644502534">
    <w:abstractNumId w:val="16"/>
  </w:num>
  <w:num w:numId="77" w16cid:durableId="960190225">
    <w:abstractNumId w:val="43"/>
  </w:num>
  <w:num w:numId="78" w16cid:durableId="569004593">
    <w:abstractNumId w:val="40"/>
  </w:num>
  <w:num w:numId="79" w16cid:durableId="768743288">
    <w:abstractNumId w:val="3"/>
  </w:num>
  <w:num w:numId="80" w16cid:durableId="284509094">
    <w:abstractNumId w:val="24"/>
  </w:num>
  <w:num w:numId="81" w16cid:durableId="696586444">
    <w:abstractNumId w:val="38"/>
  </w:num>
  <w:num w:numId="82" w16cid:durableId="1704404555">
    <w:abstractNumId w:val="73"/>
  </w:num>
  <w:num w:numId="83" w16cid:durableId="379794177">
    <w:abstractNumId w:val="65"/>
  </w:num>
  <w:num w:numId="84" w16cid:durableId="611673109">
    <w:abstractNumId w:val="7"/>
  </w:num>
  <w:num w:numId="85" w16cid:durableId="1538201129">
    <w:abstractNumId w:val="55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jI2MzE3NbQwMDRW0lEKTi0uzszPAykwrQUALlT5iywAAAA="/>
  </w:docVars>
  <w:rsids>
    <w:rsidRoot w:val="00E03EED"/>
    <w:rsid w:val="0000656E"/>
    <w:rsid w:val="000165FC"/>
    <w:rsid w:val="0004126E"/>
    <w:rsid w:val="00051C3D"/>
    <w:rsid w:val="000A1B09"/>
    <w:rsid w:val="000B1147"/>
    <w:rsid w:val="000B7DD4"/>
    <w:rsid w:val="000D3E27"/>
    <w:rsid w:val="000E1687"/>
    <w:rsid w:val="00121463"/>
    <w:rsid w:val="00122C06"/>
    <w:rsid w:val="00131F44"/>
    <w:rsid w:val="00133B60"/>
    <w:rsid w:val="001413F2"/>
    <w:rsid w:val="001616B9"/>
    <w:rsid w:val="001637AB"/>
    <w:rsid w:val="00173999"/>
    <w:rsid w:val="00187912"/>
    <w:rsid w:val="00187E1B"/>
    <w:rsid w:val="001974D8"/>
    <w:rsid w:val="001B2A03"/>
    <w:rsid w:val="001B2C0A"/>
    <w:rsid w:val="001B7AF9"/>
    <w:rsid w:val="001C0B94"/>
    <w:rsid w:val="001C217F"/>
    <w:rsid w:val="001D4457"/>
    <w:rsid w:val="001D5AEB"/>
    <w:rsid w:val="001D6F96"/>
    <w:rsid w:val="001F4961"/>
    <w:rsid w:val="00222A5A"/>
    <w:rsid w:val="00236F94"/>
    <w:rsid w:val="00285D8E"/>
    <w:rsid w:val="002914AA"/>
    <w:rsid w:val="00295DB8"/>
    <w:rsid w:val="002B085F"/>
    <w:rsid w:val="003103F7"/>
    <w:rsid w:val="00351FC6"/>
    <w:rsid w:val="00360989"/>
    <w:rsid w:val="00364406"/>
    <w:rsid w:val="00370661"/>
    <w:rsid w:val="00396B3F"/>
    <w:rsid w:val="003A19EF"/>
    <w:rsid w:val="003D2A22"/>
    <w:rsid w:val="0041383A"/>
    <w:rsid w:val="004528EF"/>
    <w:rsid w:val="004A1D40"/>
    <w:rsid w:val="004A1E24"/>
    <w:rsid w:val="004D6410"/>
    <w:rsid w:val="005139F9"/>
    <w:rsid w:val="00551481"/>
    <w:rsid w:val="00552D92"/>
    <w:rsid w:val="00553D30"/>
    <w:rsid w:val="00576F33"/>
    <w:rsid w:val="0058341B"/>
    <w:rsid w:val="005C40F8"/>
    <w:rsid w:val="005F4145"/>
    <w:rsid w:val="005F5673"/>
    <w:rsid w:val="005F77AF"/>
    <w:rsid w:val="006003CD"/>
    <w:rsid w:val="00643299"/>
    <w:rsid w:val="006707C1"/>
    <w:rsid w:val="00686B90"/>
    <w:rsid w:val="006A0419"/>
    <w:rsid w:val="006B58CD"/>
    <w:rsid w:val="006C71BB"/>
    <w:rsid w:val="006E7E16"/>
    <w:rsid w:val="007070D0"/>
    <w:rsid w:val="00720FD6"/>
    <w:rsid w:val="00751770"/>
    <w:rsid w:val="00752D61"/>
    <w:rsid w:val="0077454C"/>
    <w:rsid w:val="007B6813"/>
    <w:rsid w:val="007E356B"/>
    <w:rsid w:val="007F6CC7"/>
    <w:rsid w:val="00802E43"/>
    <w:rsid w:val="008066A6"/>
    <w:rsid w:val="0083399E"/>
    <w:rsid w:val="00837279"/>
    <w:rsid w:val="00860406"/>
    <w:rsid w:val="008F6DB6"/>
    <w:rsid w:val="00901AA7"/>
    <w:rsid w:val="00983F2E"/>
    <w:rsid w:val="009D14C7"/>
    <w:rsid w:val="009F2C70"/>
    <w:rsid w:val="00A02946"/>
    <w:rsid w:val="00A86FB6"/>
    <w:rsid w:val="00A96DE4"/>
    <w:rsid w:val="00AC442B"/>
    <w:rsid w:val="00B02E2E"/>
    <w:rsid w:val="00B05043"/>
    <w:rsid w:val="00B26DD2"/>
    <w:rsid w:val="00B279BE"/>
    <w:rsid w:val="00B3328C"/>
    <w:rsid w:val="00B42F16"/>
    <w:rsid w:val="00B96764"/>
    <w:rsid w:val="00BB2810"/>
    <w:rsid w:val="00BB6139"/>
    <w:rsid w:val="00BD2638"/>
    <w:rsid w:val="00BE1694"/>
    <w:rsid w:val="00BE4450"/>
    <w:rsid w:val="00C11631"/>
    <w:rsid w:val="00C60A2E"/>
    <w:rsid w:val="00C619C0"/>
    <w:rsid w:val="00CD2748"/>
    <w:rsid w:val="00CE051B"/>
    <w:rsid w:val="00CF3C6F"/>
    <w:rsid w:val="00D06064"/>
    <w:rsid w:val="00D27B96"/>
    <w:rsid w:val="00D4665F"/>
    <w:rsid w:val="00D709AE"/>
    <w:rsid w:val="00D70AD4"/>
    <w:rsid w:val="00D75F1E"/>
    <w:rsid w:val="00D866DC"/>
    <w:rsid w:val="00D874EA"/>
    <w:rsid w:val="00DA2615"/>
    <w:rsid w:val="00DA4259"/>
    <w:rsid w:val="00E03EED"/>
    <w:rsid w:val="00EB2543"/>
    <w:rsid w:val="00EB55D7"/>
    <w:rsid w:val="00EC0D0A"/>
    <w:rsid w:val="00EF1DBE"/>
    <w:rsid w:val="00F736EF"/>
    <w:rsid w:val="00F872BF"/>
    <w:rsid w:val="00F91F6E"/>
    <w:rsid w:val="00FE6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03019"/>
  <w15:chartTrackingRefBased/>
  <w15:docId w15:val="{0E97D1B5-604F-4786-BE22-EAD90D2E6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56E"/>
    <w:pPr>
      <w:bidi/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656E"/>
    <w:pPr>
      <w:tabs>
        <w:tab w:val="center" w:pos="4153"/>
        <w:tab w:val="right" w:pos="8306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00656E"/>
  </w:style>
  <w:style w:type="paragraph" w:styleId="Footer">
    <w:name w:val="footer"/>
    <w:basedOn w:val="Normal"/>
    <w:link w:val="FooterChar"/>
    <w:uiPriority w:val="99"/>
    <w:unhideWhenUsed/>
    <w:rsid w:val="0000656E"/>
    <w:pPr>
      <w:tabs>
        <w:tab w:val="center" w:pos="4153"/>
        <w:tab w:val="right" w:pos="8306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00656E"/>
  </w:style>
  <w:style w:type="paragraph" w:styleId="ListParagraph">
    <w:name w:val="List Paragraph"/>
    <w:basedOn w:val="Normal"/>
    <w:uiPriority w:val="34"/>
    <w:qFormat/>
    <w:rsid w:val="00C11631"/>
    <w:pPr>
      <w:ind w:left="720"/>
      <w:contextualSpacing/>
    </w:pPr>
  </w:style>
  <w:style w:type="paragraph" w:styleId="Title">
    <w:name w:val="Title"/>
    <w:basedOn w:val="Normal"/>
    <w:link w:val="TitleChar"/>
    <w:qFormat/>
    <w:rsid w:val="00B96764"/>
    <w:pPr>
      <w:spacing w:after="0" w:line="240" w:lineRule="auto"/>
      <w:jc w:val="center"/>
    </w:pPr>
    <w:rPr>
      <w:rFonts w:ascii="Times New Roman" w:eastAsia="SimSun" w:hAnsi="Times New Roman" w:cs="Times New Roman"/>
      <w:b/>
      <w:bCs/>
      <w:sz w:val="32"/>
      <w:szCs w:val="32"/>
      <w:u w:val="single"/>
      <w:lang w:eastAsia="ar-SA"/>
    </w:rPr>
  </w:style>
  <w:style w:type="character" w:customStyle="1" w:styleId="TitleChar">
    <w:name w:val="Title Char"/>
    <w:basedOn w:val="DefaultParagraphFont"/>
    <w:link w:val="Title"/>
    <w:rsid w:val="00B96764"/>
    <w:rPr>
      <w:rFonts w:ascii="Times New Roman" w:eastAsia="SimSun" w:hAnsi="Times New Roman" w:cs="Times New Roman"/>
      <w:b/>
      <w:bCs/>
      <w:sz w:val="32"/>
      <w:szCs w:val="32"/>
      <w:u w:val="single"/>
      <w:lang w:eastAsia="ar-SA"/>
    </w:rPr>
  </w:style>
  <w:style w:type="paragraph" w:customStyle="1" w:styleId="Default">
    <w:name w:val="Default"/>
    <w:rsid w:val="00B96764"/>
    <w:pPr>
      <w:autoSpaceDE w:val="0"/>
      <w:autoSpaceDN w:val="0"/>
      <w:adjustRightInd w:val="0"/>
      <w:spacing w:after="0" w:line="240" w:lineRule="auto"/>
    </w:pPr>
    <w:rPr>
      <w:rFonts w:ascii="Helvetica" w:eastAsia="SimSun" w:hAnsi="Helvetica" w:cs="Helvetica"/>
      <w:color w:val="000000"/>
      <w:sz w:val="24"/>
      <w:szCs w:val="24"/>
    </w:rPr>
  </w:style>
  <w:style w:type="paragraph" w:styleId="NoSpacing">
    <w:name w:val="No Spacing"/>
    <w:uiPriority w:val="1"/>
    <w:qFormat/>
    <w:rsid w:val="00236F94"/>
    <w:pPr>
      <w:bidi/>
      <w:spacing w:after="0" w:line="240" w:lineRule="auto"/>
    </w:pPr>
    <w:rPr>
      <w:rFonts w:eastAsiaTheme="minorEastAsia"/>
    </w:rPr>
  </w:style>
  <w:style w:type="character" w:customStyle="1" w:styleId="rynqvb">
    <w:name w:val="rynqvb"/>
    <w:basedOn w:val="DefaultParagraphFont"/>
    <w:rsid w:val="00122C06"/>
  </w:style>
  <w:style w:type="character" w:styleId="Hyperlink">
    <w:name w:val="Hyperlink"/>
    <w:basedOn w:val="DefaultParagraphFont"/>
    <w:uiPriority w:val="99"/>
    <w:unhideWhenUsed/>
    <w:rsid w:val="001616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9/access.2023.329588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155/2023/6615150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77/00202940221104869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3390/polym1511257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su15131051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Lhabeeb A. Kareem</cp:lastModifiedBy>
  <cp:revision>5</cp:revision>
  <cp:lastPrinted>2023-05-09T07:37:00Z</cp:lastPrinted>
  <dcterms:created xsi:type="dcterms:W3CDTF">2023-05-09T20:31:00Z</dcterms:created>
  <dcterms:modified xsi:type="dcterms:W3CDTF">2023-08-28T19:56:00Z</dcterms:modified>
</cp:coreProperties>
</file>